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DBCB9A" w14:textId="54FA7F02" w:rsidR="00040E05" w:rsidRPr="00AE5618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E5618">
        <w:rPr>
          <w:rFonts w:ascii="Arial" w:hAnsi="Arial" w:cs="Arial"/>
          <w:b/>
          <w:sz w:val="24"/>
          <w:szCs w:val="24"/>
        </w:rPr>
        <w:t xml:space="preserve">ANEXO </w:t>
      </w:r>
      <w:r w:rsidR="00411D3A" w:rsidRPr="00AE5618">
        <w:rPr>
          <w:rFonts w:ascii="Arial" w:hAnsi="Arial" w:cs="Arial"/>
          <w:b/>
          <w:sz w:val="24"/>
          <w:szCs w:val="24"/>
        </w:rPr>
        <w:t>1</w:t>
      </w:r>
    </w:p>
    <w:p w14:paraId="492DB446" w14:textId="77777777" w:rsidR="00040E05" w:rsidRPr="00C357C8" w:rsidRDefault="26480214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C357C8">
        <w:rPr>
          <w:rFonts w:ascii="Arial" w:hAnsi="Arial" w:cs="Arial"/>
          <w:b/>
          <w:bCs/>
          <w:sz w:val="24"/>
          <w:szCs w:val="24"/>
        </w:rPr>
        <w:t>Formulário para solicitação de Bolsa</w:t>
      </w:r>
    </w:p>
    <w:p w14:paraId="32510256" w14:textId="7B3F9796" w:rsidR="26480214" w:rsidRDefault="26480214" w:rsidP="26480214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B186F75" w14:textId="746064E4" w:rsidR="00754265" w:rsidRDefault="00754265" w:rsidP="00754265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nale abaixo apenas uma opção:</w:t>
      </w:r>
    </w:p>
    <w:p w14:paraId="4AB2EF45" w14:textId="19D13CDB" w:rsidR="26480214" w:rsidRDefault="26480214" w:rsidP="00754265">
      <w:pPr>
        <w:spacing w:line="360" w:lineRule="auto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(     ) Pleito para ampla concorrência (preenchimento obrigatório dos itens 1 a 3)</w:t>
      </w:r>
    </w:p>
    <w:p w14:paraId="04FB2560" w14:textId="5B157BF6" w:rsidR="26480214" w:rsidRDefault="26480214" w:rsidP="00754265">
      <w:pPr>
        <w:spacing w:line="360" w:lineRule="auto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 xml:space="preserve">(     ) Pleito para cotas sociais (preenchimento obrigatório dos itens </w:t>
      </w:r>
      <w:r w:rsidR="00A42593">
        <w:rPr>
          <w:rFonts w:ascii="Arial" w:hAnsi="Arial" w:cs="Arial"/>
          <w:sz w:val="24"/>
          <w:szCs w:val="24"/>
        </w:rPr>
        <w:t>1</w:t>
      </w:r>
      <w:r w:rsidR="00A42593" w:rsidRPr="26480214">
        <w:rPr>
          <w:rFonts w:ascii="Arial" w:hAnsi="Arial" w:cs="Arial"/>
          <w:sz w:val="24"/>
          <w:szCs w:val="24"/>
        </w:rPr>
        <w:t xml:space="preserve"> </w:t>
      </w:r>
      <w:r w:rsidRPr="26480214">
        <w:rPr>
          <w:rFonts w:ascii="Arial" w:hAnsi="Arial" w:cs="Arial"/>
          <w:sz w:val="24"/>
          <w:szCs w:val="24"/>
        </w:rPr>
        <w:t>a 7)</w:t>
      </w:r>
    </w:p>
    <w:p w14:paraId="7969D09F" w14:textId="77777777" w:rsidR="00CD0746" w:rsidRPr="00AE5618" w:rsidRDefault="00CD0746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6B7552E1" w14:textId="5AAA80CD" w:rsidR="00040E05" w:rsidRPr="00AE5618" w:rsidRDefault="26480214" w:rsidP="00754265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 xml:space="preserve">Nome do(a) </w:t>
      </w:r>
      <w:r w:rsidR="00754265">
        <w:rPr>
          <w:rFonts w:ascii="Arial" w:hAnsi="Arial" w:cs="Arial"/>
          <w:sz w:val="24"/>
          <w:szCs w:val="24"/>
        </w:rPr>
        <w:t>A</w:t>
      </w:r>
      <w:r w:rsidRPr="26480214">
        <w:rPr>
          <w:rFonts w:ascii="Arial" w:hAnsi="Arial" w:cs="Arial"/>
          <w:sz w:val="24"/>
          <w:szCs w:val="24"/>
        </w:rPr>
        <w:t>luno(a):__________________________________________________________</w:t>
      </w:r>
    </w:p>
    <w:p w14:paraId="0EF969F8" w14:textId="052D73C0" w:rsidR="00040E05" w:rsidRPr="00AE5618" w:rsidRDefault="26480214" w:rsidP="00754265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Nome do(a) Orientador(a):_______________________________________________________</w:t>
      </w:r>
    </w:p>
    <w:p w14:paraId="1162F5AF" w14:textId="52662D68" w:rsidR="001D402D" w:rsidRDefault="26480214" w:rsidP="00754265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Período (semestre/ano) de ingresso no PPG em Ciências da Reabilitação e Desempenho Físico-Funcional da FACFISIO/UFJF:_________________________________</w:t>
      </w:r>
      <w:r w:rsidR="00754265">
        <w:rPr>
          <w:rFonts w:ascii="Arial" w:hAnsi="Arial" w:cs="Arial"/>
          <w:sz w:val="24"/>
          <w:szCs w:val="24"/>
        </w:rPr>
        <w:t>_________</w:t>
      </w:r>
      <w:r w:rsidRPr="26480214">
        <w:rPr>
          <w:rFonts w:ascii="Arial" w:hAnsi="Arial" w:cs="Arial"/>
          <w:sz w:val="24"/>
          <w:szCs w:val="24"/>
        </w:rPr>
        <w:t>___</w:t>
      </w:r>
    </w:p>
    <w:p w14:paraId="0CD7D26F" w14:textId="11102EB9" w:rsidR="26480214" w:rsidRDefault="26480214" w:rsidP="26480214">
      <w:pPr>
        <w:spacing w:line="360" w:lineRule="auto"/>
        <w:rPr>
          <w:rFonts w:ascii="Arial" w:hAnsi="Arial" w:cs="Arial"/>
          <w:sz w:val="24"/>
          <w:szCs w:val="24"/>
        </w:rPr>
      </w:pPr>
    </w:p>
    <w:p w14:paraId="52329059" w14:textId="59075A5D" w:rsidR="26480214" w:rsidRDefault="26480214" w:rsidP="26480214">
      <w:pPr>
        <w:spacing w:line="360" w:lineRule="auto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Pree</w:t>
      </w:r>
      <w:r w:rsidR="00C357C8">
        <w:rPr>
          <w:rFonts w:ascii="Arial" w:hAnsi="Arial" w:cs="Arial"/>
          <w:sz w:val="24"/>
          <w:szCs w:val="24"/>
        </w:rPr>
        <w:t>n</w:t>
      </w:r>
      <w:r w:rsidRPr="26480214">
        <w:rPr>
          <w:rFonts w:ascii="Arial" w:hAnsi="Arial" w:cs="Arial"/>
          <w:sz w:val="24"/>
          <w:szCs w:val="24"/>
        </w:rPr>
        <w:t>chimento obrigatório somente para os candidatos que optaram pelas bolsas de cotas sociais</w:t>
      </w:r>
      <w:r w:rsidR="00B94E12">
        <w:rPr>
          <w:rFonts w:ascii="Arial" w:hAnsi="Arial" w:cs="Arial"/>
          <w:sz w:val="24"/>
          <w:szCs w:val="24"/>
        </w:rPr>
        <w:t>:</w:t>
      </w:r>
    </w:p>
    <w:p w14:paraId="1C7802F5" w14:textId="65233CAA" w:rsidR="006B6705" w:rsidRPr="00E56592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rPr>
          <w:rFonts w:ascii="Arial" w:eastAsia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Número de pessoas com quem reside no mesmo domicílio: ______</w:t>
      </w:r>
      <w:r w:rsidR="00B94E12">
        <w:rPr>
          <w:rFonts w:ascii="Arial" w:hAnsi="Arial" w:cs="Arial"/>
          <w:sz w:val="24"/>
          <w:szCs w:val="24"/>
        </w:rPr>
        <w:t>_________________</w:t>
      </w:r>
      <w:r w:rsidRPr="26480214">
        <w:rPr>
          <w:rFonts w:ascii="Arial" w:hAnsi="Arial" w:cs="Arial"/>
          <w:sz w:val="24"/>
          <w:szCs w:val="24"/>
        </w:rPr>
        <w:t>_____</w:t>
      </w:r>
    </w:p>
    <w:p w14:paraId="43163650" w14:textId="69BD77B0" w:rsidR="001D402D" w:rsidRPr="00E56592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Escreva o nome completo, a idade e o Cadastro de Pessoa Física (CPF) de cada morador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62E7593" w14:textId="56CE1FE2" w:rsidR="00AE5618" w:rsidRPr="00E56592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Liste o nome completo dos moradores que exercem atividade remunerada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F61726C" w14:textId="5FB60275" w:rsidR="006B6705" w:rsidRDefault="26480214" w:rsidP="00B94E12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Renda familiar per capita (soma dos rendimentos mensais dos moradores que residem com o(a) discente, comprovada pela declaração do Imposto de Renda do último ano, dividido pelo número de moradores):_______________________________________</w:t>
      </w:r>
    </w:p>
    <w:p w14:paraId="586F9A42" w14:textId="77777777" w:rsidR="000B3C8F" w:rsidRDefault="000B3C8F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4C7DCE16" w14:textId="77777777" w:rsidR="00692BA4" w:rsidRDefault="00E56592" w:rsidP="00040E05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claro serem verídicas as informações supracitadas.</w:t>
      </w:r>
    </w:p>
    <w:p w14:paraId="1158025A" w14:textId="77777777" w:rsidR="009B7657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785F00CC" w14:textId="77777777" w:rsidR="00E56592" w:rsidRPr="00AE5618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Em ____ de _____________ de ____</w:t>
      </w:r>
    </w:p>
    <w:p w14:paraId="6FAE8499" w14:textId="77777777" w:rsidR="00E56592" w:rsidRPr="00AE5618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1521D067" w14:textId="77777777" w:rsidR="00E56592" w:rsidRPr="00AE5618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4D44CBC5" w14:textId="77777777" w:rsidR="00E56592" w:rsidRPr="00AE5618" w:rsidRDefault="00E56592" w:rsidP="00E56592">
      <w:pPr>
        <w:jc w:val="center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_____________________________________</w:t>
      </w:r>
    </w:p>
    <w:p w14:paraId="634A21ED" w14:textId="77777777" w:rsidR="00E56592" w:rsidRPr="00AE5618" w:rsidRDefault="00E56592" w:rsidP="00E56592">
      <w:pPr>
        <w:jc w:val="center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Discente</w:t>
      </w:r>
    </w:p>
    <w:p w14:paraId="2E046760" w14:textId="77777777" w:rsidR="009B7657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79FEA563" w14:textId="77777777" w:rsidR="009B7657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14:paraId="34665108" w14:textId="77777777" w:rsidR="00040E05" w:rsidRPr="00C357C8" w:rsidRDefault="009B7657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C357C8">
        <w:rPr>
          <w:rFonts w:ascii="Arial" w:hAnsi="Arial" w:cs="Arial"/>
          <w:b/>
          <w:sz w:val="24"/>
          <w:szCs w:val="24"/>
        </w:rPr>
        <w:lastRenderedPageBreak/>
        <w:t xml:space="preserve"> </w:t>
      </w:r>
      <w:r w:rsidR="00040E05" w:rsidRPr="00C357C8">
        <w:rPr>
          <w:rFonts w:ascii="Arial" w:hAnsi="Arial" w:cs="Arial"/>
          <w:b/>
          <w:sz w:val="24"/>
          <w:szCs w:val="24"/>
        </w:rPr>
        <w:t xml:space="preserve">ANEXO </w:t>
      </w:r>
      <w:r w:rsidRPr="00C357C8">
        <w:rPr>
          <w:rFonts w:ascii="Arial" w:hAnsi="Arial" w:cs="Arial"/>
          <w:b/>
          <w:sz w:val="24"/>
          <w:szCs w:val="24"/>
        </w:rPr>
        <w:t>2</w:t>
      </w:r>
    </w:p>
    <w:p w14:paraId="543F68D0" w14:textId="0E7C5C04" w:rsidR="00040E05" w:rsidRPr="00C357C8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C357C8">
        <w:rPr>
          <w:rFonts w:ascii="Arial" w:hAnsi="Arial" w:cs="Arial"/>
          <w:b/>
          <w:sz w:val="24"/>
          <w:szCs w:val="24"/>
        </w:rPr>
        <w:t>D</w:t>
      </w:r>
      <w:r w:rsidR="00C357C8">
        <w:rPr>
          <w:rFonts w:ascii="Arial" w:hAnsi="Arial" w:cs="Arial"/>
          <w:b/>
          <w:sz w:val="24"/>
          <w:szCs w:val="24"/>
        </w:rPr>
        <w:t>eclaração Docente</w:t>
      </w:r>
    </w:p>
    <w:p w14:paraId="1FA4C34A" w14:textId="77777777" w:rsidR="00040E05" w:rsidRPr="00AE5618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EE4AB8D" w14:textId="078098B1" w:rsidR="00040E05" w:rsidRPr="00AE5618" w:rsidRDefault="00040E05" w:rsidP="00AE56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AE5618">
        <w:rPr>
          <w:rFonts w:ascii="Arial" w:hAnsi="Arial" w:cs="Arial"/>
          <w:sz w:val="24"/>
          <w:szCs w:val="24"/>
        </w:rPr>
        <w:t>PP</w:t>
      </w:r>
      <w:r w:rsidR="00651AF0">
        <w:rPr>
          <w:rFonts w:ascii="Arial" w:hAnsi="Arial" w:cs="Arial"/>
          <w:sz w:val="24"/>
          <w:szCs w:val="24"/>
        </w:rPr>
        <w:t>G</w:t>
      </w:r>
      <w:r w:rsidR="00651AF0" w:rsidRPr="00AE5618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  <w:r w:rsidR="00651AF0">
        <w:rPr>
          <w:rFonts w:ascii="Arial" w:hAnsi="Arial" w:cs="Arial"/>
          <w:sz w:val="24"/>
          <w:szCs w:val="24"/>
        </w:rPr>
        <w:t xml:space="preserve"> da FACFISIO/UFJF</w:t>
      </w:r>
      <w:r w:rsidRPr="00AE5618">
        <w:rPr>
          <w:rFonts w:ascii="Arial" w:hAnsi="Arial" w:cs="Arial"/>
          <w:sz w:val="24"/>
          <w:szCs w:val="24"/>
        </w:rPr>
        <w:t>,</w:t>
      </w:r>
    </w:p>
    <w:p w14:paraId="75960681" w14:textId="77777777" w:rsidR="00040E05" w:rsidRPr="00AE5618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17846B3E" w14:textId="6B6E7D17" w:rsidR="00040E05" w:rsidRPr="00AE5618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ab/>
        <w:t>Eu, Professor(a) Orientador(a) ________________________________________________, concordo e estou ciente de que, caso selecionado(a), o(a) aluno(a) _________________________________________, matriculado(a) no P</w:t>
      </w:r>
      <w:r w:rsidR="00373215" w:rsidRPr="00AE5618">
        <w:rPr>
          <w:rFonts w:ascii="Arial" w:hAnsi="Arial" w:cs="Arial"/>
          <w:sz w:val="24"/>
          <w:szCs w:val="24"/>
        </w:rPr>
        <w:t>rograma de Pós-graduação em Ciências da Reabilitação e Desempenho Físico-Funcional</w:t>
      </w:r>
      <w:r w:rsidRPr="00AE5618">
        <w:rPr>
          <w:rFonts w:ascii="Arial" w:hAnsi="Arial" w:cs="Arial"/>
          <w:sz w:val="24"/>
          <w:szCs w:val="24"/>
        </w:rPr>
        <w:t xml:space="preserve"> con</w:t>
      </w:r>
      <w:r w:rsidR="008F2B1B" w:rsidRPr="00AE5618">
        <w:rPr>
          <w:rFonts w:ascii="Arial" w:hAnsi="Arial" w:cs="Arial"/>
          <w:sz w:val="24"/>
          <w:szCs w:val="24"/>
        </w:rPr>
        <w:t>templa as normas dessa seleção e</w:t>
      </w:r>
      <w:r w:rsidR="00065F7F" w:rsidRPr="00AE5618">
        <w:rPr>
          <w:rFonts w:ascii="Arial" w:hAnsi="Arial" w:cs="Arial"/>
          <w:sz w:val="24"/>
          <w:szCs w:val="24"/>
        </w:rPr>
        <w:t xml:space="preserve"> cumpri</w:t>
      </w:r>
      <w:r w:rsidR="00204393" w:rsidRPr="00AE5618">
        <w:rPr>
          <w:rFonts w:ascii="Arial" w:hAnsi="Arial" w:cs="Arial"/>
          <w:sz w:val="24"/>
          <w:szCs w:val="24"/>
        </w:rPr>
        <w:t>rá a Resolução nº. 05/2013-CSPP</w:t>
      </w:r>
      <w:r w:rsidR="00403A07">
        <w:rPr>
          <w:rFonts w:ascii="Arial" w:hAnsi="Arial" w:cs="Arial"/>
          <w:sz w:val="24"/>
          <w:szCs w:val="24"/>
        </w:rPr>
        <w:t>/UFJF</w:t>
      </w:r>
      <w:r w:rsidR="00065F7F" w:rsidRPr="00AE5618">
        <w:rPr>
          <w:rFonts w:ascii="Arial" w:hAnsi="Arial" w:cs="Arial"/>
          <w:sz w:val="24"/>
          <w:szCs w:val="24"/>
        </w:rPr>
        <w:t>.</w:t>
      </w:r>
    </w:p>
    <w:p w14:paraId="4E12DE0C" w14:textId="77777777" w:rsidR="00D81B0F" w:rsidRPr="00AE5618" w:rsidRDefault="00D81B0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4DD58DC" w14:textId="77777777" w:rsidR="00D81B0F" w:rsidRPr="00AE5618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Com relação ao desempenho acadêmico do aluno, declaro que o mesmo possui:</w:t>
      </w:r>
    </w:p>
    <w:p w14:paraId="7AA6DC57" w14:textId="77777777" w:rsidR="00D81B0F" w:rsidRPr="00AE5618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1º. Rendimento nas disciplinas cursadas ou em curso:</w:t>
      </w:r>
    </w:p>
    <w:p w14:paraId="6E5FEF70" w14:textId="77777777" w:rsidR="00D81B0F" w:rsidRPr="00AE5618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(   ) Ruim. (   ) Bom. (   ) Excelente.</w:t>
      </w:r>
    </w:p>
    <w:p w14:paraId="43A8865D" w14:textId="08C1BD71" w:rsidR="009D4BDA" w:rsidRPr="00AE5618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 xml:space="preserve">2º. Nível do envolvimento e </w:t>
      </w:r>
      <w:r w:rsidR="009D4BDA">
        <w:rPr>
          <w:rFonts w:ascii="Arial" w:hAnsi="Arial" w:cs="Arial"/>
          <w:sz w:val="24"/>
          <w:szCs w:val="24"/>
        </w:rPr>
        <w:t xml:space="preserve">desempenho </w:t>
      </w:r>
      <w:r w:rsidRPr="00AE5618">
        <w:rPr>
          <w:rFonts w:ascii="Arial" w:hAnsi="Arial" w:cs="Arial"/>
          <w:sz w:val="24"/>
          <w:szCs w:val="24"/>
        </w:rPr>
        <w:t>no projeto de pesquisa proposto:</w:t>
      </w:r>
    </w:p>
    <w:p w14:paraId="2ABBF683" w14:textId="70791976" w:rsidR="00D81B0F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(   ) Ruim. (   ) Bom. (   ) Excelente.</w:t>
      </w:r>
    </w:p>
    <w:p w14:paraId="5ED5CE03" w14:textId="4C19480D" w:rsidR="009D4BDA" w:rsidRPr="00AE5618" w:rsidRDefault="26480214" w:rsidP="009D4BD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>3º. Nível do envolvimento e desempenho nas demais atividades desenvolvidas e estabelecidas pelo orientador:</w:t>
      </w:r>
    </w:p>
    <w:p w14:paraId="4B4D2B52" w14:textId="77777777" w:rsidR="009D4BDA" w:rsidRPr="00AE5618" w:rsidRDefault="009D4BDA" w:rsidP="009D4BD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(   ) Ruim. (   ) Bom. (   ) Excelente.</w:t>
      </w:r>
    </w:p>
    <w:p w14:paraId="70D2B77B" w14:textId="77777777" w:rsidR="009D4BDA" w:rsidRPr="00AE5618" w:rsidRDefault="009D4BDA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7ECD323" w14:textId="77777777" w:rsidR="00D81B0F" w:rsidRPr="00AE5618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36CAD80" w14:textId="77777777" w:rsidR="00D81B0F" w:rsidRPr="00AE5618" w:rsidRDefault="00575CCA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bservação: </w:t>
      </w:r>
    </w:p>
    <w:p w14:paraId="1B48BB6E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504B19B7" w14:textId="77777777" w:rsidR="00040E05" w:rsidRPr="00AE5618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C266881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188413B4" w14:textId="77777777" w:rsidR="00040E05" w:rsidRPr="00AE5618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DF4972A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 xml:space="preserve">Em ___ de </w:t>
      </w:r>
      <w:r w:rsidR="004D74B6" w:rsidRPr="00AE5618">
        <w:rPr>
          <w:rFonts w:ascii="Arial" w:hAnsi="Arial" w:cs="Arial"/>
          <w:sz w:val="24"/>
          <w:szCs w:val="24"/>
        </w:rPr>
        <w:t>______________</w:t>
      </w:r>
      <w:r w:rsidRPr="00AE5618">
        <w:rPr>
          <w:rFonts w:ascii="Arial" w:hAnsi="Arial" w:cs="Arial"/>
          <w:sz w:val="24"/>
          <w:szCs w:val="24"/>
        </w:rPr>
        <w:t xml:space="preserve"> de </w:t>
      </w:r>
      <w:r w:rsidR="004D74B6" w:rsidRPr="00AE5618">
        <w:rPr>
          <w:rFonts w:ascii="Arial" w:hAnsi="Arial" w:cs="Arial"/>
          <w:sz w:val="24"/>
          <w:szCs w:val="24"/>
        </w:rPr>
        <w:t>____.</w:t>
      </w:r>
    </w:p>
    <w:p w14:paraId="4B57F7A1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08C3BF5F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589157DB" w14:textId="77777777" w:rsidR="00040E05" w:rsidRPr="00AE5618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_____________________________________</w:t>
      </w:r>
    </w:p>
    <w:p w14:paraId="5AE45D2D" w14:textId="77777777" w:rsidR="00040E05" w:rsidRPr="00AE5618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Professor(a) Doutor(a)</w:t>
      </w:r>
    </w:p>
    <w:p w14:paraId="05D7616A" w14:textId="77777777" w:rsidR="00040E05" w:rsidRPr="00AE5618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br w:type="page"/>
      </w:r>
      <w:r w:rsidR="0061005F">
        <w:rPr>
          <w:rFonts w:ascii="Arial" w:hAnsi="Arial" w:cs="Arial"/>
          <w:b/>
          <w:sz w:val="24"/>
          <w:szCs w:val="24"/>
        </w:rPr>
        <w:lastRenderedPageBreak/>
        <w:t>ANEXO 3</w:t>
      </w:r>
    </w:p>
    <w:p w14:paraId="32C0DFB9" w14:textId="6DB2ABE3" w:rsidR="00040E05" w:rsidRPr="00C357C8" w:rsidRDefault="00040E05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C357C8">
        <w:rPr>
          <w:rFonts w:ascii="Arial" w:hAnsi="Arial" w:cs="Arial"/>
          <w:b/>
          <w:bCs/>
          <w:sz w:val="24"/>
          <w:szCs w:val="24"/>
        </w:rPr>
        <w:t>D</w:t>
      </w:r>
      <w:r w:rsidR="00C357C8" w:rsidRPr="00C357C8">
        <w:rPr>
          <w:rFonts w:ascii="Arial" w:hAnsi="Arial" w:cs="Arial"/>
          <w:b/>
          <w:bCs/>
          <w:sz w:val="24"/>
          <w:szCs w:val="24"/>
        </w:rPr>
        <w:t>eclaração Discente</w:t>
      </w:r>
    </w:p>
    <w:p w14:paraId="2C53893C" w14:textId="77777777" w:rsidR="00040E05" w:rsidRPr="00AE5618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1BC49226" w14:textId="0B8D42B0" w:rsidR="00040E05" w:rsidRPr="00AE5618" w:rsidRDefault="00040E05" w:rsidP="00040E05">
      <w:pPr>
        <w:spacing w:line="360" w:lineRule="auto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AE5618">
        <w:rPr>
          <w:rFonts w:ascii="Arial" w:hAnsi="Arial" w:cs="Arial"/>
          <w:sz w:val="24"/>
          <w:szCs w:val="24"/>
        </w:rPr>
        <w:t>PP</w:t>
      </w:r>
      <w:r w:rsidR="00651AF0">
        <w:rPr>
          <w:rFonts w:ascii="Arial" w:hAnsi="Arial" w:cs="Arial"/>
          <w:sz w:val="24"/>
          <w:szCs w:val="24"/>
        </w:rPr>
        <w:t>G</w:t>
      </w:r>
      <w:r w:rsidR="00651AF0" w:rsidRPr="00AE5618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  <w:r w:rsidR="00651AF0">
        <w:rPr>
          <w:rFonts w:ascii="Arial" w:hAnsi="Arial" w:cs="Arial"/>
          <w:sz w:val="24"/>
          <w:szCs w:val="24"/>
        </w:rPr>
        <w:t xml:space="preserve"> da FACFISIO/UFJF</w:t>
      </w:r>
      <w:r w:rsidRPr="00AE5618">
        <w:rPr>
          <w:rFonts w:ascii="Arial" w:hAnsi="Arial" w:cs="Arial"/>
          <w:sz w:val="24"/>
          <w:szCs w:val="24"/>
        </w:rPr>
        <w:t>,</w:t>
      </w:r>
    </w:p>
    <w:p w14:paraId="5F277CFE" w14:textId="77777777" w:rsidR="00040E05" w:rsidRPr="00AE5618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8F2F72A" w14:textId="45441AFA" w:rsidR="007F698F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ab/>
        <w:t>Eu, ____________________________________________________, matriculado(a) no Programa de Pós-graduação</w:t>
      </w:r>
      <w:r w:rsidR="00373215" w:rsidRPr="00AE5618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  <w:r w:rsidR="008F2B1B" w:rsidRPr="00AE5618">
        <w:rPr>
          <w:rFonts w:ascii="Arial" w:hAnsi="Arial" w:cs="Arial"/>
          <w:sz w:val="24"/>
          <w:szCs w:val="24"/>
        </w:rPr>
        <w:t xml:space="preserve"> </w:t>
      </w:r>
      <w:r w:rsidRPr="00AE5618">
        <w:rPr>
          <w:rFonts w:ascii="Arial" w:hAnsi="Arial" w:cs="Arial"/>
          <w:sz w:val="24"/>
          <w:szCs w:val="24"/>
        </w:rPr>
        <w:t>concordo e estou ciente de que, caso selecionado(a), contemplo as normas dessa seleção</w:t>
      </w:r>
      <w:r w:rsidR="00E56592">
        <w:rPr>
          <w:rFonts w:ascii="Arial" w:hAnsi="Arial" w:cs="Arial"/>
          <w:sz w:val="24"/>
          <w:szCs w:val="24"/>
        </w:rPr>
        <w:t>.</w:t>
      </w:r>
    </w:p>
    <w:p w14:paraId="6C00C665" w14:textId="77777777" w:rsidR="007F698F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4C7FD1C" w14:textId="77777777" w:rsidR="007F698F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7461515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16A38E7D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 xml:space="preserve">Em ____ de </w:t>
      </w:r>
      <w:r w:rsidR="004D74B6" w:rsidRPr="00AE5618">
        <w:rPr>
          <w:rFonts w:ascii="Arial" w:hAnsi="Arial" w:cs="Arial"/>
          <w:sz w:val="24"/>
          <w:szCs w:val="24"/>
        </w:rPr>
        <w:t>_____________</w:t>
      </w:r>
      <w:r w:rsidRPr="00AE5618">
        <w:rPr>
          <w:rFonts w:ascii="Arial" w:hAnsi="Arial" w:cs="Arial"/>
          <w:sz w:val="24"/>
          <w:szCs w:val="24"/>
        </w:rPr>
        <w:t xml:space="preserve"> de </w:t>
      </w:r>
      <w:r w:rsidR="004D74B6" w:rsidRPr="00AE5618">
        <w:rPr>
          <w:rFonts w:ascii="Arial" w:hAnsi="Arial" w:cs="Arial"/>
          <w:sz w:val="24"/>
          <w:szCs w:val="24"/>
        </w:rPr>
        <w:t>____</w:t>
      </w:r>
    </w:p>
    <w:p w14:paraId="1B9E0C4E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194ADD56" w14:textId="77777777" w:rsidR="00040E05" w:rsidRPr="00AE5618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6819ED47" w14:textId="77777777" w:rsidR="00040E05" w:rsidRPr="00AE5618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_____________________________________</w:t>
      </w:r>
    </w:p>
    <w:p w14:paraId="45B0B01C" w14:textId="77777777" w:rsidR="00040E05" w:rsidRPr="00AE5618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Discente</w:t>
      </w:r>
    </w:p>
    <w:p w14:paraId="2660EA8E" w14:textId="77777777" w:rsidR="0066061B" w:rsidRPr="00AE5618" w:rsidRDefault="0066061B" w:rsidP="0066061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br w:type="page"/>
      </w:r>
      <w:r w:rsidR="0061005F">
        <w:rPr>
          <w:rFonts w:ascii="Arial" w:hAnsi="Arial" w:cs="Arial"/>
          <w:b/>
          <w:sz w:val="24"/>
          <w:szCs w:val="24"/>
        </w:rPr>
        <w:lastRenderedPageBreak/>
        <w:t>ANEXO 4</w:t>
      </w:r>
    </w:p>
    <w:p w14:paraId="6F130EE4" w14:textId="77777777" w:rsidR="0066061B" w:rsidRPr="00C357C8" w:rsidRDefault="0066061B" w:rsidP="0066061B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C357C8">
        <w:rPr>
          <w:rFonts w:ascii="Arial" w:hAnsi="Arial" w:cs="Arial"/>
          <w:b/>
          <w:bCs/>
          <w:sz w:val="24"/>
          <w:szCs w:val="24"/>
        </w:rPr>
        <w:t>Pontuação Curricular</w:t>
      </w:r>
    </w:p>
    <w:p w14:paraId="73B56782" w14:textId="22020332" w:rsidR="26480214" w:rsidRDefault="26480214" w:rsidP="26480214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 xml:space="preserve"> Critérios:</w:t>
      </w:r>
    </w:p>
    <w:p w14:paraId="733C31F1" w14:textId="77777777" w:rsidR="00F80B47" w:rsidRPr="000225F5" w:rsidRDefault="00F80B47" w:rsidP="00F80B47">
      <w:pPr>
        <w:numPr>
          <w:ilvl w:val="0"/>
          <w:numId w:val="35"/>
        </w:numPr>
        <w:tabs>
          <w:tab w:val="clear" w:pos="1428"/>
          <w:tab w:val="num" w:pos="1134"/>
        </w:tabs>
        <w:autoSpaceDE/>
        <w:autoSpaceDN/>
        <w:adjustRightInd w:val="0"/>
        <w:spacing w:line="360" w:lineRule="auto"/>
        <w:ind w:left="1134" w:hanging="283"/>
        <w:jc w:val="both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 xml:space="preserve">Artigos científicos aceitos ou publicados em revista indexada nos últimos cinco anos </w:t>
      </w:r>
      <w:r w:rsidRPr="26480214">
        <w:rPr>
          <w:rFonts w:ascii="Arial" w:hAnsi="Arial" w:cs="Arial"/>
          <w:i/>
          <w:iCs/>
          <w:sz w:val="24"/>
          <w:szCs w:val="24"/>
        </w:rPr>
        <w:t>(</w:t>
      </w:r>
      <w:r>
        <w:rPr>
          <w:rFonts w:ascii="Arial" w:hAnsi="Arial" w:cs="Arial"/>
          <w:i/>
          <w:iCs/>
          <w:sz w:val="24"/>
          <w:szCs w:val="24"/>
        </w:rPr>
        <w:t>2</w:t>
      </w:r>
      <w:r w:rsidRPr="26480214">
        <w:rPr>
          <w:rFonts w:ascii="Arial" w:hAnsi="Arial" w:cs="Arial"/>
          <w:i/>
          <w:iCs/>
          <w:sz w:val="24"/>
          <w:szCs w:val="24"/>
        </w:rPr>
        <w:t>0,</w:t>
      </w:r>
      <w:r>
        <w:rPr>
          <w:rFonts w:ascii="Arial" w:hAnsi="Arial" w:cs="Arial"/>
          <w:i/>
          <w:iCs/>
          <w:sz w:val="24"/>
          <w:szCs w:val="24"/>
        </w:rPr>
        <w:t xml:space="preserve"> 16</w:t>
      </w:r>
      <w:r w:rsidRPr="26480214">
        <w:rPr>
          <w:rFonts w:ascii="Arial" w:hAnsi="Arial" w:cs="Arial"/>
          <w:i/>
          <w:iCs/>
          <w:sz w:val="24"/>
          <w:szCs w:val="24"/>
        </w:rPr>
        <w:t>,</w:t>
      </w:r>
      <w:r>
        <w:rPr>
          <w:rFonts w:ascii="Arial" w:hAnsi="Arial" w:cs="Arial"/>
          <w:i/>
          <w:iCs/>
          <w:sz w:val="24"/>
          <w:szCs w:val="24"/>
        </w:rPr>
        <w:t xml:space="preserve"> 12</w:t>
      </w:r>
      <w:r w:rsidRPr="26480214">
        <w:rPr>
          <w:rFonts w:ascii="Arial" w:hAnsi="Arial" w:cs="Arial"/>
          <w:i/>
          <w:iCs/>
          <w:sz w:val="24"/>
          <w:szCs w:val="24"/>
        </w:rPr>
        <w:t>,</w:t>
      </w:r>
      <w:r>
        <w:rPr>
          <w:rFonts w:ascii="Arial" w:hAnsi="Arial" w:cs="Arial"/>
          <w:i/>
          <w:iCs/>
          <w:sz w:val="24"/>
          <w:szCs w:val="24"/>
        </w:rPr>
        <w:t xml:space="preserve"> 8</w:t>
      </w:r>
      <w:r w:rsidRPr="26480214">
        <w:rPr>
          <w:rFonts w:ascii="Arial" w:hAnsi="Arial" w:cs="Arial"/>
          <w:i/>
          <w:iCs/>
          <w:sz w:val="24"/>
          <w:szCs w:val="24"/>
        </w:rPr>
        <w:t>,</w:t>
      </w:r>
      <w:r>
        <w:rPr>
          <w:rFonts w:ascii="Arial" w:hAnsi="Arial" w:cs="Arial"/>
          <w:i/>
          <w:iCs/>
          <w:sz w:val="24"/>
          <w:szCs w:val="24"/>
        </w:rPr>
        <w:t xml:space="preserve"> 4</w:t>
      </w:r>
      <w:r w:rsidRPr="26480214">
        <w:rPr>
          <w:rFonts w:ascii="Arial" w:hAnsi="Arial" w:cs="Arial"/>
          <w:i/>
          <w:iCs/>
          <w:sz w:val="24"/>
          <w:szCs w:val="24"/>
        </w:rPr>
        <w:t>,</w:t>
      </w:r>
      <w:r>
        <w:rPr>
          <w:rFonts w:ascii="Arial" w:hAnsi="Arial" w:cs="Arial"/>
          <w:i/>
          <w:iCs/>
          <w:sz w:val="24"/>
          <w:szCs w:val="24"/>
        </w:rPr>
        <w:t xml:space="preserve"> 3</w:t>
      </w:r>
      <w:r w:rsidRPr="26480214">
        <w:rPr>
          <w:rFonts w:ascii="Arial" w:hAnsi="Arial" w:cs="Arial"/>
          <w:i/>
          <w:iCs/>
          <w:sz w:val="24"/>
          <w:szCs w:val="24"/>
        </w:rPr>
        <w:t xml:space="preserve"> e </w:t>
      </w:r>
      <w:r>
        <w:rPr>
          <w:rFonts w:ascii="Arial" w:hAnsi="Arial" w:cs="Arial"/>
          <w:i/>
          <w:iCs/>
          <w:sz w:val="24"/>
          <w:szCs w:val="24"/>
        </w:rPr>
        <w:t>2</w:t>
      </w:r>
      <w:r w:rsidRPr="26480214">
        <w:rPr>
          <w:rFonts w:ascii="Arial" w:hAnsi="Arial" w:cs="Arial"/>
          <w:i/>
          <w:iCs/>
          <w:sz w:val="24"/>
          <w:szCs w:val="24"/>
        </w:rPr>
        <w:t xml:space="preserve"> pontos cada, respectivamente para A1, A2, B1, B2, B3, B4, e B5 segundo classificação atual do WebQualis - área 21)</w:t>
      </w:r>
      <w:r w:rsidRPr="26480214">
        <w:rPr>
          <w:rFonts w:ascii="Arial" w:hAnsi="Arial" w:cs="Arial"/>
          <w:sz w:val="24"/>
          <w:szCs w:val="24"/>
        </w:rPr>
        <w:t xml:space="preserve"> </w:t>
      </w:r>
      <w:r w:rsidRPr="26480214">
        <w:rPr>
          <w:rFonts w:ascii="Arial" w:hAnsi="Arial" w:cs="Arial"/>
          <w:i/>
          <w:iCs/>
          <w:sz w:val="24"/>
          <w:szCs w:val="24"/>
        </w:rPr>
        <w:t>(</w:t>
      </w:r>
      <w:r w:rsidRPr="00404C1E">
        <w:rPr>
          <w:rFonts w:ascii="Arial" w:hAnsi="Arial" w:cs="Arial"/>
          <w:i/>
          <w:iCs/>
          <w:sz w:val="24"/>
          <w:szCs w:val="24"/>
          <w:u w:val="single"/>
        </w:rPr>
        <w:t>sem teto</w:t>
      </w:r>
      <w:r w:rsidRPr="26480214">
        <w:rPr>
          <w:rFonts w:ascii="Arial" w:hAnsi="Arial" w:cs="Arial"/>
          <w:i/>
          <w:iCs/>
          <w:sz w:val="24"/>
          <w:szCs w:val="24"/>
        </w:rPr>
        <w:t>)</w:t>
      </w:r>
      <w:r w:rsidRPr="26480214">
        <w:rPr>
          <w:rFonts w:ascii="Arial" w:hAnsi="Arial" w:cs="Arial"/>
          <w:sz w:val="24"/>
          <w:szCs w:val="24"/>
        </w:rPr>
        <w:t>;</w:t>
      </w:r>
    </w:p>
    <w:p w14:paraId="6754F1F2" w14:textId="77777777" w:rsidR="00F80B47" w:rsidRDefault="00F80B47" w:rsidP="00F80B47">
      <w:pPr>
        <w:numPr>
          <w:ilvl w:val="0"/>
          <w:numId w:val="35"/>
        </w:numPr>
        <w:tabs>
          <w:tab w:val="clear" w:pos="1428"/>
          <w:tab w:val="num" w:pos="1134"/>
        </w:tabs>
        <w:adjustRightInd w:val="0"/>
        <w:spacing w:line="360" w:lineRule="auto"/>
        <w:ind w:left="1134" w:hanging="283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 xml:space="preserve">Apresentação de trabalhos em eventos científicos </w:t>
      </w:r>
      <w:r w:rsidRPr="26480214">
        <w:rPr>
          <w:rFonts w:ascii="Arial" w:hAnsi="Arial" w:cs="Arial"/>
          <w:i/>
          <w:iCs/>
          <w:sz w:val="24"/>
          <w:szCs w:val="24"/>
        </w:rPr>
        <w:t>(</w:t>
      </w:r>
      <w:r w:rsidRPr="00FE24FA">
        <w:rPr>
          <w:rFonts w:ascii="Arial" w:hAnsi="Arial" w:cs="Arial"/>
          <w:i/>
          <w:iCs/>
          <w:sz w:val="24"/>
          <w:szCs w:val="24"/>
        </w:rPr>
        <w:t xml:space="preserve">2 pontos cada, </w:t>
      </w:r>
      <w:r w:rsidRPr="00FE24FA">
        <w:rPr>
          <w:rFonts w:ascii="Arial" w:hAnsi="Arial" w:cs="Arial"/>
          <w:i/>
          <w:iCs/>
          <w:sz w:val="24"/>
          <w:szCs w:val="24"/>
          <w:u w:val="single"/>
        </w:rPr>
        <w:t xml:space="preserve">até </w:t>
      </w:r>
      <w:r>
        <w:rPr>
          <w:rFonts w:ascii="Arial" w:hAnsi="Arial" w:cs="Arial"/>
          <w:i/>
          <w:iCs/>
          <w:sz w:val="24"/>
          <w:szCs w:val="24"/>
          <w:u w:val="single"/>
        </w:rPr>
        <w:t>2</w:t>
      </w:r>
      <w:r w:rsidRPr="00FE24FA">
        <w:rPr>
          <w:rFonts w:ascii="Arial" w:hAnsi="Arial" w:cs="Arial"/>
          <w:i/>
          <w:iCs/>
          <w:sz w:val="24"/>
          <w:szCs w:val="24"/>
          <w:u w:val="single"/>
        </w:rPr>
        <w:t>0 pontos</w:t>
      </w:r>
      <w:r w:rsidRPr="26480214">
        <w:rPr>
          <w:rFonts w:ascii="Arial" w:hAnsi="Arial" w:cs="Arial"/>
          <w:i/>
          <w:iCs/>
          <w:sz w:val="24"/>
          <w:szCs w:val="24"/>
        </w:rPr>
        <w:t>)</w:t>
      </w:r>
      <w:r w:rsidRPr="26480214">
        <w:rPr>
          <w:rFonts w:ascii="Arial" w:hAnsi="Arial" w:cs="Arial"/>
          <w:sz w:val="24"/>
          <w:szCs w:val="24"/>
        </w:rPr>
        <w:t>;</w:t>
      </w:r>
    </w:p>
    <w:p w14:paraId="40D2B372" w14:textId="77777777" w:rsidR="00F80B47" w:rsidRPr="00AE5618" w:rsidRDefault="00F80B47" w:rsidP="00F80B47">
      <w:pPr>
        <w:numPr>
          <w:ilvl w:val="0"/>
          <w:numId w:val="35"/>
        </w:numPr>
        <w:tabs>
          <w:tab w:val="clear" w:pos="1428"/>
          <w:tab w:val="num" w:pos="1134"/>
        </w:tabs>
        <w:adjustRightInd w:val="0"/>
        <w:spacing w:line="360" w:lineRule="auto"/>
        <w:ind w:left="1134" w:hanging="283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 xml:space="preserve">Projeto de Iniciação Científica </w:t>
      </w:r>
      <w:r w:rsidRPr="26480214">
        <w:rPr>
          <w:rFonts w:ascii="Arial" w:hAnsi="Arial" w:cs="Arial"/>
          <w:i/>
          <w:iCs/>
          <w:sz w:val="24"/>
          <w:szCs w:val="24"/>
        </w:rPr>
        <w:t>(</w:t>
      </w:r>
      <w:r w:rsidRPr="00FE24FA">
        <w:rPr>
          <w:rFonts w:ascii="Arial" w:hAnsi="Arial" w:cs="Arial"/>
          <w:i/>
          <w:iCs/>
          <w:sz w:val="24"/>
          <w:szCs w:val="24"/>
        </w:rPr>
        <w:t xml:space="preserve">6 pontos para cada semestre, </w:t>
      </w:r>
      <w:r w:rsidRPr="00FE24FA">
        <w:rPr>
          <w:rFonts w:ascii="Arial" w:hAnsi="Arial" w:cs="Arial"/>
          <w:i/>
          <w:iCs/>
          <w:sz w:val="24"/>
          <w:szCs w:val="24"/>
          <w:u w:val="single"/>
        </w:rPr>
        <w:t>até 30 pontos</w:t>
      </w:r>
      <w:r w:rsidRPr="26480214">
        <w:rPr>
          <w:rFonts w:ascii="Arial" w:hAnsi="Arial" w:cs="Arial"/>
          <w:i/>
          <w:iCs/>
          <w:sz w:val="24"/>
          <w:szCs w:val="24"/>
        </w:rPr>
        <w:t>)</w:t>
      </w:r>
      <w:r w:rsidRPr="26480214">
        <w:rPr>
          <w:rFonts w:ascii="Arial" w:hAnsi="Arial" w:cs="Arial"/>
          <w:sz w:val="24"/>
          <w:szCs w:val="24"/>
        </w:rPr>
        <w:t>;</w:t>
      </w:r>
    </w:p>
    <w:p w14:paraId="6E3AF0C8" w14:textId="77777777" w:rsidR="00F80B47" w:rsidRPr="00FE24FA" w:rsidRDefault="00F80B47" w:rsidP="00F80B47">
      <w:pPr>
        <w:numPr>
          <w:ilvl w:val="0"/>
          <w:numId w:val="35"/>
        </w:numPr>
        <w:tabs>
          <w:tab w:val="clear" w:pos="1428"/>
          <w:tab w:val="num" w:pos="1134"/>
        </w:tabs>
        <w:adjustRightInd w:val="0"/>
        <w:spacing w:line="360" w:lineRule="auto"/>
        <w:ind w:left="1134" w:hanging="283"/>
        <w:rPr>
          <w:rFonts w:ascii="Arial" w:hAnsi="Arial" w:cs="Arial"/>
          <w:sz w:val="24"/>
          <w:szCs w:val="24"/>
        </w:rPr>
      </w:pPr>
      <w:r w:rsidRPr="26480214">
        <w:rPr>
          <w:rFonts w:ascii="Arial" w:hAnsi="Arial" w:cs="Arial"/>
          <w:sz w:val="24"/>
          <w:szCs w:val="24"/>
        </w:rPr>
        <w:t xml:space="preserve">Projeto de Monitoria, Extensão e/ou Treinamento Profissional </w:t>
      </w:r>
      <w:r w:rsidRPr="00FE24FA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iCs/>
          <w:sz w:val="24"/>
          <w:szCs w:val="24"/>
        </w:rPr>
        <w:t>4</w:t>
      </w:r>
      <w:r w:rsidRPr="00FE24FA">
        <w:rPr>
          <w:rFonts w:ascii="Arial" w:hAnsi="Arial" w:cs="Arial"/>
          <w:i/>
          <w:iCs/>
          <w:sz w:val="24"/>
          <w:szCs w:val="24"/>
        </w:rPr>
        <w:t xml:space="preserve"> pontos para cada semestre, </w:t>
      </w:r>
      <w:r w:rsidRPr="00FE24FA">
        <w:rPr>
          <w:rFonts w:ascii="Arial" w:hAnsi="Arial" w:cs="Arial"/>
          <w:i/>
          <w:iCs/>
          <w:sz w:val="24"/>
          <w:szCs w:val="24"/>
          <w:u w:val="single"/>
        </w:rPr>
        <w:t xml:space="preserve">até </w:t>
      </w:r>
      <w:r>
        <w:rPr>
          <w:rFonts w:ascii="Arial" w:hAnsi="Arial" w:cs="Arial"/>
          <w:i/>
          <w:iCs/>
          <w:sz w:val="24"/>
          <w:szCs w:val="24"/>
          <w:u w:val="single"/>
        </w:rPr>
        <w:t>2</w:t>
      </w:r>
      <w:r w:rsidRPr="00FE24FA">
        <w:rPr>
          <w:rFonts w:ascii="Arial" w:hAnsi="Arial" w:cs="Arial"/>
          <w:i/>
          <w:iCs/>
          <w:sz w:val="24"/>
          <w:szCs w:val="24"/>
          <w:u w:val="single"/>
        </w:rPr>
        <w:t>0 pontos</w:t>
      </w:r>
      <w:r w:rsidRPr="00FE24FA">
        <w:rPr>
          <w:rFonts w:ascii="Arial" w:hAnsi="Arial" w:cs="Arial"/>
          <w:i/>
          <w:iCs/>
          <w:sz w:val="24"/>
          <w:szCs w:val="24"/>
        </w:rPr>
        <w:t>);</w:t>
      </w:r>
    </w:p>
    <w:p w14:paraId="761AE736" w14:textId="77777777" w:rsidR="00F80B47" w:rsidRPr="00F80B47" w:rsidRDefault="00F80B47" w:rsidP="00F80B47">
      <w:pPr>
        <w:pStyle w:val="PargrafodaLista"/>
        <w:numPr>
          <w:ilvl w:val="0"/>
          <w:numId w:val="35"/>
        </w:numPr>
        <w:adjustRightInd w:val="0"/>
        <w:spacing w:line="360" w:lineRule="auto"/>
        <w:rPr>
          <w:rFonts w:ascii="Arial" w:hAnsi="Arial" w:cs="Arial"/>
          <w:i/>
          <w:sz w:val="24"/>
          <w:szCs w:val="24"/>
        </w:rPr>
      </w:pPr>
      <w:r w:rsidRPr="00F80B47">
        <w:rPr>
          <w:rFonts w:ascii="Arial" w:hAnsi="Arial" w:cs="Arial"/>
          <w:sz w:val="24"/>
          <w:szCs w:val="24"/>
        </w:rPr>
        <w:t xml:space="preserve">Obs: </w:t>
      </w:r>
      <w:r w:rsidRPr="00F80B47">
        <w:rPr>
          <w:rFonts w:ascii="Arial" w:hAnsi="Arial" w:cs="Arial"/>
          <w:i/>
          <w:sz w:val="24"/>
          <w:szCs w:val="24"/>
        </w:rPr>
        <w:t xml:space="preserve">Nos artigos científicos </w:t>
      </w:r>
      <w:r w:rsidRPr="00F80B47">
        <w:rPr>
          <w:rFonts w:ascii="Arial" w:hAnsi="Arial" w:cs="Arial"/>
          <w:sz w:val="24"/>
          <w:szCs w:val="24"/>
        </w:rPr>
        <w:t>aceitos ou publicados em revista indexada</w:t>
      </w:r>
      <w:r w:rsidRPr="00F80B47">
        <w:rPr>
          <w:rFonts w:ascii="Arial" w:hAnsi="Arial" w:cs="Arial"/>
          <w:i/>
          <w:sz w:val="24"/>
          <w:szCs w:val="24"/>
        </w:rPr>
        <w:t xml:space="preserve"> em que for o Primeiro Autor, o candidato receberá bonificação de 50%</w:t>
      </w:r>
    </w:p>
    <w:p w14:paraId="0124F0B1" w14:textId="77777777" w:rsidR="00F80B47" w:rsidRPr="00F80B47" w:rsidRDefault="00F80B47" w:rsidP="00F80B47">
      <w:pPr>
        <w:pStyle w:val="PargrafodaLista"/>
        <w:numPr>
          <w:ilvl w:val="0"/>
          <w:numId w:val="35"/>
        </w:numPr>
        <w:adjustRightInd w:val="0"/>
        <w:spacing w:line="360" w:lineRule="auto"/>
        <w:rPr>
          <w:rFonts w:ascii="Arial" w:hAnsi="Arial" w:cs="Arial"/>
          <w:iCs/>
          <w:sz w:val="24"/>
          <w:szCs w:val="24"/>
        </w:rPr>
      </w:pPr>
      <w:r w:rsidRPr="00F80B47">
        <w:rPr>
          <w:rFonts w:ascii="Arial" w:hAnsi="Arial" w:cs="Arial"/>
          <w:iCs/>
          <w:sz w:val="24"/>
          <w:szCs w:val="24"/>
        </w:rPr>
        <w:t>Obs2: A maior nota entre os candidatos será considerada como 100, e as demais proporcionalmente em relação a este candidato transformadas entre 0 e 100.</w:t>
      </w:r>
    </w:p>
    <w:p w14:paraId="2DA4AD1D" w14:textId="102026D9" w:rsidR="26480214" w:rsidRDefault="26480214" w:rsidP="26480214">
      <w:pPr>
        <w:spacing w:line="360" w:lineRule="auto"/>
        <w:ind w:left="1068"/>
        <w:rPr>
          <w:rFonts w:ascii="Arial" w:hAnsi="Arial" w:cs="Arial"/>
          <w:i/>
          <w:iCs/>
          <w:sz w:val="24"/>
          <w:szCs w:val="24"/>
        </w:rPr>
      </w:pPr>
    </w:p>
    <w:p w14:paraId="5F6F0F5E" w14:textId="77777777" w:rsidR="00527118" w:rsidRPr="00AE5618" w:rsidRDefault="00527118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6"/>
        <w:gridCol w:w="2706"/>
        <w:gridCol w:w="2755"/>
      </w:tblGrid>
      <w:tr w:rsidR="00AE5618" w:rsidRPr="00AE5618" w14:paraId="4C6C6D5D" w14:textId="77777777" w:rsidTr="26480214">
        <w:tc>
          <w:tcPr>
            <w:tcW w:w="4996" w:type="dxa"/>
          </w:tcPr>
          <w:p w14:paraId="42AD7EA3" w14:textId="77777777" w:rsidR="00DA5594" w:rsidRPr="00AE5618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Critérios</w:t>
            </w:r>
          </w:p>
        </w:tc>
        <w:tc>
          <w:tcPr>
            <w:tcW w:w="2706" w:type="dxa"/>
          </w:tcPr>
          <w:p w14:paraId="14E005DD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Quantidade (número)</w:t>
            </w:r>
          </w:p>
        </w:tc>
        <w:tc>
          <w:tcPr>
            <w:tcW w:w="2755" w:type="dxa"/>
          </w:tcPr>
          <w:p w14:paraId="714DB02C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Pontuação</w:t>
            </w:r>
          </w:p>
        </w:tc>
      </w:tr>
      <w:tr w:rsidR="00AE5618" w:rsidRPr="00AE5618" w14:paraId="0C19EFFE" w14:textId="77777777" w:rsidTr="26480214">
        <w:tc>
          <w:tcPr>
            <w:tcW w:w="4996" w:type="dxa"/>
          </w:tcPr>
          <w:p w14:paraId="76AC597B" w14:textId="77777777" w:rsidR="00DA5594" w:rsidRPr="00AE5618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Artigos científicos:</w:t>
            </w:r>
          </w:p>
        </w:tc>
        <w:tc>
          <w:tcPr>
            <w:tcW w:w="2706" w:type="dxa"/>
          </w:tcPr>
          <w:p w14:paraId="4CF1B593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6FCFA5D6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79A3DC64" w14:textId="77777777" w:rsidTr="26480214">
        <w:tc>
          <w:tcPr>
            <w:tcW w:w="4996" w:type="dxa"/>
          </w:tcPr>
          <w:p w14:paraId="5A189074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A1</w:t>
            </w:r>
          </w:p>
        </w:tc>
        <w:tc>
          <w:tcPr>
            <w:tcW w:w="2706" w:type="dxa"/>
          </w:tcPr>
          <w:p w14:paraId="7B6AA048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4493EACF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59F5E4FC" w14:textId="77777777" w:rsidTr="26480214">
        <w:tc>
          <w:tcPr>
            <w:tcW w:w="4996" w:type="dxa"/>
          </w:tcPr>
          <w:p w14:paraId="1E4AD653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A2</w:t>
            </w:r>
          </w:p>
        </w:tc>
        <w:tc>
          <w:tcPr>
            <w:tcW w:w="2706" w:type="dxa"/>
          </w:tcPr>
          <w:p w14:paraId="380CFA81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64F30439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3FF61440" w14:textId="77777777" w:rsidTr="26480214">
        <w:tc>
          <w:tcPr>
            <w:tcW w:w="4996" w:type="dxa"/>
          </w:tcPr>
          <w:p w14:paraId="495E6F10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B1</w:t>
            </w:r>
          </w:p>
        </w:tc>
        <w:tc>
          <w:tcPr>
            <w:tcW w:w="2706" w:type="dxa"/>
          </w:tcPr>
          <w:p w14:paraId="46D798A5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5807D7FE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794716E8" w14:textId="77777777" w:rsidTr="26480214">
        <w:tc>
          <w:tcPr>
            <w:tcW w:w="4996" w:type="dxa"/>
          </w:tcPr>
          <w:p w14:paraId="5E73A115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B2</w:t>
            </w:r>
          </w:p>
        </w:tc>
        <w:tc>
          <w:tcPr>
            <w:tcW w:w="2706" w:type="dxa"/>
          </w:tcPr>
          <w:p w14:paraId="14F7878F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7718461F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310980EB" w14:textId="77777777" w:rsidTr="26480214">
        <w:tc>
          <w:tcPr>
            <w:tcW w:w="4996" w:type="dxa"/>
          </w:tcPr>
          <w:p w14:paraId="3746C807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B3</w:t>
            </w:r>
          </w:p>
        </w:tc>
        <w:tc>
          <w:tcPr>
            <w:tcW w:w="2706" w:type="dxa"/>
          </w:tcPr>
          <w:p w14:paraId="3174973A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60DA4803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005F220C" w14:textId="77777777" w:rsidTr="26480214">
        <w:tc>
          <w:tcPr>
            <w:tcW w:w="4996" w:type="dxa"/>
          </w:tcPr>
          <w:p w14:paraId="54A38B71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B4</w:t>
            </w:r>
          </w:p>
        </w:tc>
        <w:tc>
          <w:tcPr>
            <w:tcW w:w="2706" w:type="dxa"/>
          </w:tcPr>
          <w:p w14:paraId="21294040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469294B1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749BA4EC" w14:textId="77777777" w:rsidTr="26480214">
        <w:tc>
          <w:tcPr>
            <w:tcW w:w="4996" w:type="dxa"/>
          </w:tcPr>
          <w:p w14:paraId="5CA9CE5F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B5</w:t>
            </w:r>
          </w:p>
        </w:tc>
        <w:tc>
          <w:tcPr>
            <w:tcW w:w="2706" w:type="dxa"/>
          </w:tcPr>
          <w:p w14:paraId="795EEC33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49985903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043C6203" w14:textId="77777777" w:rsidTr="26480214">
        <w:tc>
          <w:tcPr>
            <w:tcW w:w="4996" w:type="dxa"/>
          </w:tcPr>
          <w:p w14:paraId="70B87ABE" w14:textId="77777777" w:rsidR="00DA5594" w:rsidRPr="00AE5618" w:rsidRDefault="00DA5594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Apresentação de trabalhos em eventos científicos</w:t>
            </w:r>
          </w:p>
        </w:tc>
        <w:tc>
          <w:tcPr>
            <w:tcW w:w="2706" w:type="dxa"/>
          </w:tcPr>
          <w:p w14:paraId="7049C12F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58851325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477386A3" w14:textId="77777777" w:rsidTr="26480214">
        <w:tc>
          <w:tcPr>
            <w:tcW w:w="4996" w:type="dxa"/>
          </w:tcPr>
          <w:p w14:paraId="1B88D253" w14:textId="77777777" w:rsidR="00DA5594" w:rsidRPr="00AE5618" w:rsidRDefault="000470A6" w:rsidP="00DA55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jeto de Iniciação Científica</w:t>
            </w:r>
          </w:p>
        </w:tc>
        <w:tc>
          <w:tcPr>
            <w:tcW w:w="2706" w:type="dxa"/>
          </w:tcPr>
          <w:p w14:paraId="6AF98DB2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02BDD3D0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81B0F" w:rsidRPr="00AE5618" w14:paraId="1A4A7A40" w14:textId="77777777" w:rsidTr="26480214">
        <w:tc>
          <w:tcPr>
            <w:tcW w:w="4996" w:type="dxa"/>
          </w:tcPr>
          <w:p w14:paraId="3600FE46" w14:textId="77777777" w:rsidR="00D81B0F" w:rsidRPr="00AE5618" w:rsidRDefault="000470A6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Projeto de Monitoria, Treinamento Profissional, Extensão</w:t>
            </w:r>
          </w:p>
        </w:tc>
        <w:tc>
          <w:tcPr>
            <w:tcW w:w="2706" w:type="dxa"/>
          </w:tcPr>
          <w:p w14:paraId="5F2792DA" w14:textId="77777777" w:rsidR="00D81B0F" w:rsidRPr="00AE5618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14:paraId="0C39A3B8" w14:textId="77777777" w:rsidR="00D81B0F" w:rsidRPr="00AE5618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AE5618" w14:paraId="26E6E5E4" w14:textId="77777777" w:rsidTr="26480214">
        <w:tc>
          <w:tcPr>
            <w:tcW w:w="7702" w:type="dxa"/>
            <w:gridSpan w:val="2"/>
          </w:tcPr>
          <w:p w14:paraId="3640A9C4" w14:textId="77777777" w:rsidR="00DA5594" w:rsidRPr="00AE5618" w:rsidRDefault="00DA5594" w:rsidP="00DA55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AE5618">
              <w:rPr>
                <w:rFonts w:ascii="Arial" w:hAnsi="Arial" w:cs="Arial"/>
                <w:sz w:val="24"/>
                <w:szCs w:val="24"/>
              </w:rPr>
              <w:t>Pontuação Final</w:t>
            </w:r>
          </w:p>
        </w:tc>
        <w:tc>
          <w:tcPr>
            <w:tcW w:w="2755" w:type="dxa"/>
          </w:tcPr>
          <w:p w14:paraId="69BD86BD" w14:textId="77777777" w:rsidR="00DA5594" w:rsidRPr="00AE5618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30E1E85" w14:textId="77777777" w:rsidR="0066061B" w:rsidRPr="00AE5618" w:rsidRDefault="0066061B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4FB57AC1" w14:textId="77777777" w:rsidR="00D81B0F" w:rsidRPr="00AE5618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Assinatura aluno:</w:t>
      </w:r>
    </w:p>
    <w:p w14:paraId="00331EED" w14:textId="77777777" w:rsidR="00F10C7A" w:rsidRDefault="00F10C7A">
      <w:pPr>
        <w:autoSpaceDE/>
        <w:autoSpaceDN/>
        <w:rPr>
          <w:rFonts w:ascii="Arial" w:hAnsi="Arial" w:cs="Arial"/>
          <w:sz w:val="24"/>
          <w:szCs w:val="24"/>
        </w:rPr>
      </w:pPr>
    </w:p>
    <w:p w14:paraId="4436284A" w14:textId="77777777" w:rsidR="00031CD4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6CB46F94" w14:textId="77777777" w:rsidR="00031CD4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6129810B" w14:textId="5054379C" w:rsidR="00031CD4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49E63044" w14:textId="77777777" w:rsidR="00E23DC8" w:rsidRDefault="00E23DC8">
      <w:pPr>
        <w:autoSpaceDE/>
        <w:autoSpaceDN/>
        <w:rPr>
          <w:rFonts w:ascii="Arial" w:hAnsi="Arial" w:cs="Arial"/>
          <w:sz w:val="24"/>
          <w:szCs w:val="24"/>
        </w:rPr>
      </w:pPr>
    </w:p>
    <w:p w14:paraId="10485BA4" w14:textId="465C275F" w:rsidR="00031CD4" w:rsidRDefault="00031CD4">
      <w:pPr>
        <w:autoSpaceDE/>
        <w:autoSpaceDN/>
        <w:rPr>
          <w:rFonts w:ascii="Arial" w:hAnsi="Arial" w:cs="Arial"/>
          <w:sz w:val="24"/>
          <w:szCs w:val="24"/>
        </w:rPr>
      </w:pPr>
    </w:p>
    <w:p w14:paraId="1872D0A6" w14:textId="77777777" w:rsidR="00F10C7A" w:rsidRPr="00AE5618" w:rsidRDefault="00F10C7A" w:rsidP="00AE5618">
      <w:pPr>
        <w:autoSpaceDE/>
        <w:autoSpaceDN/>
        <w:jc w:val="center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b/>
          <w:sz w:val="24"/>
          <w:szCs w:val="24"/>
        </w:rPr>
        <w:t xml:space="preserve">ANEXO </w:t>
      </w:r>
      <w:r w:rsidR="00122585" w:rsidRPr="00AE5618">
        <w:rPr>
          <w:rFonts w:ascii="Arial" w:hAnsi="Arial" w:cs="Arial"/>
          <w:b/>
          <w:sz w:val="24"/>
          <w:szCs w:val="24"/>
        </w:rPr>
        <w:t>5</w:t>
      </w:r>
    </w:p>
    <w:p w14:paraId="07BB388A" w14:textId="77777777" w:rsidR="00F10C7A" w:rsidRPr="00AE5618" w:rsidRDefault="00F10C7A" w:rsidP="00F10C7A">
      <w:pPr>
        <w:jc w:val="center"/>
        <w:rPr>
          <w:rFonts w:ascii="Arial" w:hAnsi="Arial" w:cs="Arial"/>
          <w:b/>
          <w:sz w:val="24"/>
          <w:szCs w:val="24"/>
        </w:rPr>
      </w:pPr>
      <w:r w:rsidRPr="00AE5618">
        <w:rPr>
          <w:rFonts w:ascii="Arial" w:hAnsi="Arial" w:cs="Arial"/>
          <w:b/>
          <w:sz w:val="24"/>
          <w:szCs w:val="24"/>
        </w:rPr>
        <w:t>Relatório de Atividades Desenvolvidas</w:t>
      </w:r>
    </w:p>
    <w:p w14:paraId="3474BD81" w14:textId="6BD39BA0" w:rsidR="00F10C7A" w:rsidRPr="00AE5618" w:rsidRDefault="26480214" w:rsidP="26480214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26480214">
        <w:rPr>
          <w:rFonts w:ascii="Arial" w:hAnsi="Arial" w:cs="Arial"/>
          <w:b/>
          <w:bCs/>
          <w:sz w:val="20"/>
          <w:szCs w:val="20"/>
        </w:rPr>
        <w:t>(somente para quem foi bolsista no Programa em 2019-2020)</w:t>
      </w:r>
    </w:p>
    <w:p w14:paraId="7D96E09E" w14:textId="77777777" w:rsidR="00F10C7A" w:rsidRPr="00AE5618" w:rsidRDefault="00F10C7A" w:rsidP="00F10C7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2033F6AD" w14:textId="77777777" w:rsidR="00F10C7A" w:rsidRPr="00AE5618" w:rsidRDefault="00F10C7A" w:rsidP="00F10C7A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Aluno: _________________________________________________________</w:t>
      </w:r>
    </w:p>
    <w:p w14:paraId="048B0645" w14:textId="77777777" w:rsidR="00F10C7A" w:rsidRPr="00AE5618" w:rsidRDefault="00F10C7A" w:rsidP="00F10C7A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Docente Orientador: ______________________________________________</w:t>
      </w:r>
    </w:p>
    <w:p w14:paraId="647C3A1D" w14:textId="77777777" w:rsidR="00F10C7A" w:rsidRPr="00AE5618" w:rsidRDefault="00F10C7A" w:rsidP="00F10C7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0CCE5B75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- Disciplinas cursadas:</w:t>
      </w:r>
    </w:p>
    <w:p w14:paraId="639740B6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3C9A8293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- Evolução do Projeto de Pesquisa:</w:t>
      </w:r>
    </w:p>
    <w:p w14:paraId="0E900FEE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47BFDEB9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- Participação em Eventos Científicos:</w:t>
      </w:r>
    </w:p>
    <w:p w14:paraId="26D04111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1E5CE532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- Publicações:</w:t>
      </w:r>
    </w:p>
    <w:p w14:paraId="6CD17598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3A993E88" w14:textId="77777777" w:rsidR="00F10C7A" w:rsidRPr="00AE5618" w:rsidRDefault="00E56592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</w:t>
      </w:r>
      <w:r w:rsidR="00F10C7A" w:rsidRPr="00AE5618">
        <w:rPr>
          <w:rFonts w:ascii="Arial" w:hAnsi="Arial" w:cs="Arial"/>
          <w:sz w:val="24"/>
          <w:szCs w:val="24"/>
        </w:rPr>
        <w:t>Estágio de Ensino:</w:t>
      </w:r>
    </w:p>
    <w:p w14:paraId="2400BA0E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4AEE6BF9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Outras atividades:</w:t>
      </w:r>
    </w:p>
    <w:p w14:paraId="37B114D6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1F79265E" w14:textId="77777777" w:rsidR="00F10C7A" w:rsidRPr="00AE5618" w:rsidRDefault="00F10C7A" w:rsidP="00F10C7A">
      <w:pPr>
        <w:spacing w:line="480" w:lineRule="auto"/>
        <w:jc w:val="right"/>
        <w:rPr>
          <w:rFonts w:ascii="Arial" w:hAnsi="Arial" w:cs="Arial"/>
          <w:sz w:val="24"/>
          <w:szCs w:val="24"/>
        </w:rPr>
      </w:pPr>
    </w:p>
    <w:p w14:paraId="05C1A8B6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Avaliação do Orientador:</w:t>
      </w:r>
    </w:p>
    <w:p w14:paraId="7172094F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rPr>
          <w:rFonts w:ascii="Arial" w:hAnsi="Arial" w:cs="Arial"/>
          <w:sz w:val="24"/>
          <w:szCs w:val="24"/>
        </w:rPr>
      </w:pPr>
    </w:p>
    <w:p w14:paraId="3EDC0892" w14:textId="77777777" w:rsidR="00F10C7A" w:rsidRPr="00AE5618" w:rsidRDefault="00F10C7A" w:rsidP="00F10C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rPr>
          <w:rFonts w:ascii="Arial" w:hAnsi="Arial" w:cs="Arial"/>
          <w:sz w:val="24"/>
          <w:szCs w:val="24"/>
        </w:rPr>
      </w:pPr>
    </w:p>
    <w:p w14:paraId="1A41A009" w14:textId="77777777" w:rsidR="00F10C7A" w:rsidRPr="00AE5618" w:rsidRDefault="00F10C7A" w:rsidP="00F10C7A">
      <w:pPr>
        <w:spacing w:line="480" w:lineRule="auto"/>
        <w:jc w:val="right"/>
        <w:rPr>
          <w:rFonts w:ascii="Arial" w:hAnsi="Arial" w:cs="Arial"/>
          <w:sz w:val="24"/>
          <w:szCs w:val="24"/>
        </w:rPr>
      </w:pPr>
    </w:p>
    <w:p w14:paraId="62A52853" w14:textId="77777777" w:rsidR="00F10C7A" w:rsidRPr="00AE5618" w:rsidRDefault="00F10C7A" w:rsidP="00F10C7A">
      <w:pPr>
        <w:spacing w:line="480" w:lineRule="auto"/>
        <w:jc w:val="right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Em ___ de _____________de 20__</w:t>
      </w:r>
    </w:p>
    <w:p w14:paraId="7508D4B0" w14:textId="77777777" w:rsidR="00F10C7A" w:rsidRPr="00AE5618" w:rsidRDefault="00F10C7A" w:rsidP="00F10C7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6ED44A49" w14:textId="77777777" w:rsidR="00F10C7A" w:rsidRPr="00AE5618" w:rsidRDefault="00F10C7A" w:rsidP="00F10C7A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Assinatura do Aluno  _____________________________________________</w:t>
      </w:r>
    </w:p>
    <w:p w14:paraId="6132D784" w14:textId="77777777" w:rsidR="00F10C7A" w:rsidRPr="00AE5618" w:rsidRDefault="00F10C7A" w:rsidP="00F10C7A">
      <w:pPr>
        <w:spacing w:line="480" w:lineRule="auto"/>
        <w:jc w:val="both"/>
        <w:rPr>
          <w:rFonts w:ascii="Arial" w:hAnsi="Arial" w:cs="Arial"/>
          <w:sz w:val="24"/>
          <w:szCs w:val="24"/>
        </w:rPr>
      </w:pPr>
    </w:p>
    <w:p w14:paraId="7682CCAD" w14:textId="77777777" w:rsidR="00F10C7A" w:rsidRPr="00AE5618" w:rsidRDefault="00F10C7A" w:rsidP="00F10C7A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t>Assinatura do Orientador  _________________________________________</w:t>
      </w:r>
    </w:p>
    <w:p w14:paraId="12F2EE01" w14:textId="77777777" w:rsidR="00122585" w:rsidRPr="00253E75" w:rsidRDefault="00F10C7A" w:rsidP="00122585">
      <w:pPr>
        <w:jc w:val="center"/>
        <w:rPr>
          <w:rFonts w:ascii="Arial" w:hAnsi="Arial" w:cs="Arial"/>
          <w:b/>
          <w:sz w:val="24"/>
          <w:szCs w:val="24"/>
        </w:rPr>
      </w:pPr>
      <w:r w:rsidRPr="00AE5618">
        <w:rPr>
          <w:rFonts w:ascii="Arial" w:hAnsi="Arial" w:cs="Arial"/>
          <w:sz w:val="24"/>
          <w:szCs w:val="24"/>
        </w:rPr>
        <w:br w:type="page"/>
      </w:r>
      <w:r w:rsidR="0061005F" w:rsidRPr="00253E75">
        <w:rPr>
          <w:rFonts w:ascii="Arial" w:hAnsi="Arial" w:cs="Arial"/>
          <w:b/>
          <w:sz w:val="24"/>
          <w:szCs w:val="24"/>
        </w:rPr>
        <w:lastRenderedPageBreak/>
        <w:t>ANEXO 6</w:t>
      </w:r>
    </w:p>
    <w:p w14:paraId="6F4BD982" w14:textId="5BD2D522" w:rsidR="00122585" w:rsidRPr="00253E75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  <w:r w:rsidRPr="00253E75">
        <w:rPr>
          <w:rFonts w:ascii="Arial" w:hAnsi="Arial" w:cs="Arial"/>
          <w:b/>
          <w:sz w:val="24"/>
          <w:szCs w:val="24"/>
        </w:rPr>
        <w:t>A</w:t>
      </w:r>
      <w:r w:rsidR="00253E75">
        <w:rPr>
          <w:rFonts w:ascii="Arial" w:hAnsi="Arial" w:cs="Arial"/>
          <w:b/>
          <w:sz w:val="24"/>
          <w:szCs w:val="24"/>
        </w:rPr>
        <w:t>testado de Frequência</w:t>
      </w:r>
    </w:p>
    <w:p w14:paraId="4BE4378D" w14:textId="77777777" w:rsidR="00122585" w:rsidRPr="00253E75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</w:p>
    <w:p w14:paraId="0D3408A6" w14:textId="77777777" w:rsidR="00122585" w:rsidRPr="00AE5618" w:rsidRDefault="00122585" w:rsidP="00122585">
      <w:pPr>
        <w:jc w:val="center"/>
        <w:rPr>
          <w:rFonts w:ascii="Arial" w:hAnsi="Arial" w:cs="Arial"/>
          <w:b/>
          <w:sz w:val="20"/>
          <w:szCs w:val="20"/>
        </w:rPr>
      </w:pPr>
    </w:p>
    <w:p w14:paraId="203C756A" w14:textId="77777777" w:rsidR="00122585" w:rsidRPr="00AE5618" w:rsidRDefault="00122585" w:rsidP="00122585">
      <w:pPr>
        <w:jc w:val="center"/>
        <w:rPr>
          <w:rFonts w:ascii="Arial" w:hAnsi="Arial" w:cs="Arial"/>
          <w:b/>
          <w:sz w:val="20"/>
          <w:szCs w:val="20"/>
        </w:rPr>
      </w:pPr>
    </w:p>
    <w:p w14:paraId="4A712452" w14:textId="77777777" w:rsidR="00122585" w:rsidRPr="00AE5618" w:rsidRDefault="00122585" w:rsidP="0012258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AE5618">
        <w:rPr>
          <w:rFonts w:ascii="Arial" w:hAnsi="Arial" w:cs="Arial"/>
          <w:b/>
          <w:sz w:val="20"/>
          <w:szCs w:val="20"/>
        </w:rPr>
        <w:t>BOLSISTA</w:t>
      </w:r>
    </w:p>
    <w:p w14:paraId="718B3C32" w14:textId="77777777" w:rsidR="00122585" w:rsidRPr="00AE5618" w:rsidRDefault="00122585" w:rsidP="00122585">
      <w:pPr>
        <w:rPr>
          <w:rFonts w:ascii="Arial" w:hAnsi="Arial" w:cs="Arial"/>
          <w:sz w:val="20"/>
          <w:szCs w:val="20"/>
        </w:rPr>
      </w:pPr>
    </w:p>
    <w:p w14:paraId="05914546" w14:textId="77777777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311B52B1" w14:textId="77777777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04015FD" w14:textId="30063E2A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 xml:space="preserve">Atesto, para fins de recebimento da bolsa de estudos (  ) CAPES (  ) FAPEMIG (  ) UFJF, que o(a) Sr(a) ____________________________________________________________________ aluno(a) matriculado(a) no </w:t>
      </w:r>
      <w:r w:rsidR="004C32F8">
        <w:rPr>
          <w:rFonts w:ascii="Arial" w:hAnsi="Arial" w:cs="Arial"/>
          <w:sz w:val="20"/>
          <w:szCs w:val="20"/>
        </w:rPr>
        <w:t>PPG</w:t>
      </w:r>
      <w:r w:rsidRPr="00AE5618">
        <w:rPr>
          <w:rFonts w:ascii="Arial" w:hAnsi="Arial" w:cs="Arial"/>
          <w:sz w:val="20"/>
          <w:szCs w:val="20"/>
        </w:rPr>
        <w:t xml:space="preserve"> EM CIÊNCIAS DA REABILITAÇÃO E DESEMPENHO FÍSICO-FUNCIONAL da UNIVERSIDADE FEDERAL DE JUIZ DE FORA, orientado pelo Prof.(a) Dr. (a) ____________________________________________________ participou  regularmente de atividades no mês de  _______________________.</w:t>
      </w:r>
    </w:p>
    <w:p w14:paraId="35983B8A" w14:textId="77777777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2C30F28E" w14:textId="77777777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6CD5F625" w14:textId="77777777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6750CAFF" w14:textId="77777777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218885A9" w14:textId="77777777" w:rsidR="00122585" w:rsidRPr="00AE5618" w:rsidRDefault="00122585" w:rsidP="00122585">
      <w:pPr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ab/>
      </w:r>
      <w:r w:rsidRPr="00AE5618">
        <w:rPr>
          <w:rFonts w:ascii="Arial" w:hAnsi="Arial" w:cs="Arial"/>
          <w:sz w:val="20"/>
          <w:szCs w:val="20"/>
        </w:rPr>
        <w:tab/>
        <w:t>Em _____ de _____________________________________de 20___</w:t>
      </w:r>
    </w:p>
    <w:p w14:paraId="0D7C62E3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77EA64AB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7624FBE3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03E038C4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>__________________________________________</w:t>
      </w:r>
    </w:p>
    <w:p w14:paraId="4BEE7013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>ASSINATURA</w:t>
      </w:r>
    </w:p>
    <w:p w14:paraId="154E5D93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>Professor Orientador</w:t>
      </w:r>
    </w:p>
    <w:p w14:paraId="7A688D9E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180DCF9A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64E1FB51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>__________________________________________</w:t>
      </w:r>
    </w:p>
    <w:p w14:paraId="4C73515B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>ASSINATURA</w:t>
      </w:r>
    </w:p>
    <w:p w14:paraId="7F04DE5B" w14:textId="77777777" w:rsidR="00122585" w:rsidRPr="00AE5618" w:rsidRDefault="00122585" w:rsidP="00122585">
      <w:pPr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AE5618">
        <w:rPr>
          <w:rFonts w:ascii="Arial" w:hAnsi="Arial" w:cs="Arial"/>
          <w:sz w:val="20"/>
          <w:szCs w:val="20"/>
        </w:rPr>
        <w:t>Coordenador do Curso</w:t>
      </w:r>
    </w:p>
    <w:p w14:paraId="78D34224" w14:textId="77777777" w:rsidR="00122585" w:rsidRPr="00AE5618" w:rsidRDefault="00122585" w:rsidP="0012258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B9D4D4C" w14:textId="77777777" w:rsidR="00A46372" w:rsidRPr="00AE5618" w:rsidRDefault="00A46372" w:rsidP="00F10C7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A46372" w:rsidRPr="00AE5618" w:rsidSect="00B66FCC">
      <w:pgSz w:w="11907" w:h="16840" w:code="9"/>
      <w:pgMar w:top="720" w:right="720" w:bottom="720" w:left="720" w:header="709" w:footer="709" w:gutter="0"/>
      <w:cols w:space="681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sans">
    <w:altName w:val="Times New Roman"/>
    <w:charset w:val="0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E260B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4942DF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singleLevel"/>
    <w:tmpl w:val="CFEAD6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E6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684DA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6424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5C0D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5871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664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6032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3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0000003"/>
    <w:multiLevelType w:val="multilevel"/>
    <w:tmpl w:val="00000003"/>
    <w:name w:val="WW8Num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197DBD"/>
    <w:multiLevelType w:val="hybridMultilevel"/>
    <w:tmpl w:val="36BAE2A2"/>
    <w:lvl w:ilvl="0" w:tplc="0416000F">
      <w:start w:val="1"/>
      <w:numFmt w:val="decimal"/>
      <w:lvlText w:val="%1."/>
      <w:lvlJc w:val="left"/>
      <w:pPr>
        <w:ind w:left="644" w:hanging="360"/>
      </w:p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80A1EB8"/>
    <w:multiLevelType w:val="hybridMultilevel"/>
    <w:tmpl w:val="957C4D74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4" w15:restartNumberingAfterBreak="0">
    <w:nsid w:val="0943084B"/>
    <w:multiLevelType w:val="hybridMultilevel"/>
    <w:tmpl w:val="2C7E3DEA"/>
    <w:lvl w:ilvl="0" w:tplc="041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BE5D61"/>
    <w:multiLevelType w:val="hybridMultilevel"/>
    <w:tmpl w:val="4830A7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562C0C"/>
    <w:multiLevelType w:val="hybridMultilevel"/>
    <w:tmpl w:val="1E8C4EE8"/>
    <w:lvl w:ilvl="0" w:tplc="04160001">
      <w:start w:val="1"/>
      <w:numFmt w:val="bullet"/>
      <w:lvlText w:val=""/>
      <w:lvlJc w:val="left"/>
      <w:pPr>
        <w:tabs>
          <w:tab w:val="num" w:pos="1324"/>
        </w:tabs>
        <w:ind w:left="1324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7" w15:restartNumberingAfterBreak="0">
    <w:nsid w:val="17915C51"/>
    <w:multiLevelType w:val="hybridMultilevel"/>
    <w:tmpl w:val="898C5922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8" w15:restartNumberingAfterBreak="0">
    <w:nsid w:val="27260A16"/>
    <w:multiLevelType w:val="hybridMultilevel"/>
    <w:tmpl w:val="5E1E05C2"/>
    <w:lvl w:ilvl="0" w:tplc="2DE03FD8">
      <w:start w:val="1"/>
      <w:numFmt w:val="decimal"/>
      <w:lvlText w:val="%1."/>
      <w:lvlJc w:val="left"/>
      <w:pPr>
        <w:ind w:left="720" w:hanging="360"/>
      </w:pPr>
    </w:lvl>
    <w:lvl w:ilvl="1" w:tplc="9F90F1AA">
      <w:start w:val="1"/>
      <w:numFmt w:val="lowerLetter"/>
      <w:lvlText w:val="%2."/>
      <w:lvlJc w:val="left"/>
      <w:pPr>
        <w:ind w:left="1440" w:hanging="360"/>
      </w:pPr>
    </w:lvl>
    <w:lvl w:ilvl="2" w:tplc="9236A232">
      <w:start w:val="1"/>
      <w:numFmt w:val="lowerRoman"/>
      <w:lvlText w:val="%3."/>
      <w:lvlJc w:val="right"/>
      <w:pPr>
        <w:ind w:left="2160" w:hanging="180"/>
      </w:pPr>
    </w:lvl>
    <w:lvl w:ilvl="3" w:tplc="F3081DEA">
      <w:start w:val="1"/>
      <w:numFmt w:val="decimal"/>
      <w:lvlText w:val="%4."/>
      <w:lvlJc w:val="left"/>
      <w:pPr>
        <w:ind w:left="2880" w:hanging="360"/>
      </w:pPr>
    </w:lvl>
    <w:lvl w:ilvl="4" w:tplc="1374A922">
      <w:start w:val="1"/>
      <w:numFmt w:val="lowerLetter"/>
      <w:lvlText w:val="%5."/>
      <w:lvlJc w:val="left"/>
      <w:pPr>
        <w:ind w:left="3600" w:hanging="360"/>
      </w:pPr>
    </w:lvl>
    <w:lvl w:ilvl="5" w:tplc="F3F46DA2">
      <w:start w:val="1"/>
      <w:numFmt w:val="lowerRoman"/>
      <w:lvlText w:val="%6."/>
      <w:lvlJc w:val="right"/>
      <w:pPr>
        <w:ind w:left="4320" w:hanging="180"/>
      </w:pPr>
    </w:lvl>
    <w:lvl w:ilvl="6" w:tplc="46EC6348">
      <w:start w:val="1"/>
      <w:numFmt w:val="decimal"/>
      <w:lvlText w:val="%7."/>
      <w:lvlJc w:val="left"/>
      <w:pPr>
        <w:ind w:left="5040" w:hanging="360"/>
      </w:pPr>
    </w:lvl>
    <w:lvl w:ilvl="7" w:tplc="61488AFC">
      <w:start w:val="1"/>
      <w:numFmt w:val="lowerLetter"/>
      <w:lvlText w:val="%8."/>
      <w:lvlJc w:val="left"/>
      <w:pPr>
        <w:ind w:left="5760" w:hanging="360"/>
      </w:pPr>
    </w:lvl>
    <w:lvl w:ilvl="8" w:tplc="4C20C1C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CF4C34"/>
    <w:multiLevelType w:val="hybridMultilevel"/>
    <w:tmpl w:val="CDDE7CF2"/>
    <w:lvl w:ilvl="0" w:tplc="DA9AD2D4">
      <w:start w:val="1"/>
      <w:numFmt w:val="lowerLetter"/>
      <w:lvlText w:val="%1)"/>
      <w:lvlJc w:val="left"/>
      <w:pPr>
        <w:tabs>
          <w:tab w:val="num" w:pos="1324"/>
        </w:tabs>
        <w:ind w:left="1324" w:hanging="360"/>
      </w:pPr>
      <w:rPr>
        <w:rFonts w:hint="default"/>
        <w:b w:val="0"/>
        <w:color w:val="auto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20" w15:restartNumberingAfterBreak="0">
    <w:nsid w:val="2AC45134"/>
    <w:multiLevelType w:val="hybridMultilevel"/>
    <w:tmpl w:val="6088BBBC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31A13493"/>
    <w:multiLevelType w:val="hybridMultilevel"/>
    <w:tmpl w:val="EFF05D80"/>
    <w:lvl w:ilvl="0" w:tplc="CC08C430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35E603B9"/>
    <w:multiLevelType w:val="hybridMultilevel"/>
    <w:tmpl w:val="E60A8CDC"/>
    <w:lvl w:ilvl="0" w:tplc="BA500ADE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B311A5"/>
    <w:multiLevelType w:val="hybridMultilevel"/>
    <w:tmpl w:val="7F3EE1E8"/>
    <w:lvl w:ilvl="0" w:tplc="2E480C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C63F13"/>
    <w:multiLevelType w:val="multi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DCD165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3EFE5501"/>
    <w:multiLevelType w:val="hybridMultilevel"/>
    <w:tmpl w:val="0416001D"/>
    <w:lvl w:ilvl="0" w:tplc="38F6B23A">
      <w:start w:val="1"/>
      <w:numFmt w:val="decimal"/>
      <w:lvlText w:val="%1)"/>
      <w:lvlJc w:val="left"/>
      <w:pPr>
        <w:ind w:left="360" w:hanging="360"/>
      </w:pPr>
    </w:lvl>
    <w:lvl w:ilvl="1" w:tplc="DBE8E6BE">
      <w:start w:val="1"/>
      <w:numFmt w:val="lowerLetter"/>
      <w:lvlText w:val="%2)"/>
      <w:lvlJc w:val="left"/>
      <w:pPr>
        <w:ind w:left="720" w:hanging="360"/>
      </w:pPr>
    </w:lvl>
    <w:lvl w:ilvl="2" w:tplc="A7DE6E0E">
      <w:start w:val="1"/>
      <w:numFmt w:val="lowerRoman"/>
      <w:lvlText w:val="%3)"/>
      <w:lvlJc w:val="left"/>
      <w:pPr>
        <w:ind w:left="1080" w:hanging="360"/>
      </w:pPr>
    </w:lvl>
    <w:lvl w:ilvl="3" w:tplc="A23448FA">
      <w:start w:val="1"/>
      <w:numFmt w:val="decimal"/>
      <w:lvlText w:val="(%4)"/>
      <w:lvlJc w:val="left"/>
      <w:pPr>
        <w:ind w:left="1440" w:hanging="360"/>
      </w:pPr>
    </w:lvl>
    <w:lvl w:ilvl="4" w:tplc="26807CAC">
      <w:start w:val="1"/>
      <w:numFmt w:val="lowerLetter"/>
      <w:lvlText w:val="(%5)"/>
      <w:lvlJc w:val="left"/>
      <w:pPr>
        <w:ind w:left="1800" w:hanging="360"/>
      </w:pPr>
    </w:lvl>
    <w:lvl w:ilvl="5" w:tplc="7A00F37E">
      <w:start w:val="1"/>
      <w:numFmt w:val="lowerRoman"/>
      <w:lvlText w:val="(%6)"/>
      <w:lvlJc w:val="left"/>
      <w:pPr>
        <w:ind w:left="2160" w:hanging="360"/>
      </w:pPr>
    </w:lvl>
    <w:lvl w:ilvl="6" w:tplc="AF446E9E">
      <w:start w:val="1"/>
      <w:numFmt w:val="decimal"/>
      <w:lvlText w:val="%7."/>
      <w:lvlJc w:val="left"/>
      <w:pPr>
        <w:ind w:left="2520" w:hanging="360"/>
      </w:pPr>
    </w:lvl>
    <w:lvl w:ilvl="7" w:tplc="427638B4">
      <w:start w:val="1"/>
      <w:numFmt w:val="lowerLetter"/>
      <w:lvlText w:val="%8."/>
      <w:lvlJc w:val="left"/>
      <w:pPr>
        <w:ind w:left="2880" w:hanging="360"/>
      </w:pPr>
    </w:lvl>
    <w:lvl w:ilvl="8" w:tplc="ABB6D5F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A8F104C"/>
    <w:multiLevelType w:val="hybridMultilevel"/>
    <w:tmpl w:val="560A13F0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2CB8EC1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677AB5"/>
    <w:multiLevelType w:val="hybridMultilevel"/>
    <w:tmpl w:val="97565C5E"/>
    <w:lvl w:ilvl="0" w:tplc="0866B3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CE6214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3C9F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410B3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8806BB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5423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549A0E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B8EA87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7EE0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C6297E"/>
    <w:multiLevelType w:val="hybridMultilevel"/>
    <w:tmpl w:val="ADB8FDD2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4BF6B5A"/>
    <w:multiLevelType w:val="hybridMultilevel"/>
    <w:tmpl w:val="56383952"/>
    <w:lvl w:ilvl="0" w:tplc="0416000F">
      <w:start w:val="1"/>
      <w:numFmt w:val="decimal"/>
      <w:lvlText w:val="%1."/>
      <w:lvlJc w:val="lef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7397774"/>
    <w:multiLevelType w:val="hybridMultilevel"/>
    <w:tmpl w:val="B7A4BA78"/>
    <w:lvl w:ilvl="0" w:tplc="0CDCC45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23326"/>
    <w:multiLevelType w:val="hybridMultilevel"/>
    <w:tmpl w:val="D0968192"/>
    <w:lvl w:ilvl="0" w:tplc="2D3001DC">
      <w:start w:val="1"/>
      <w:numFmt w:val="decimal"/>
      <w:lvlText w:val="%1."/>
      <w:lvlJc w:val="left"/>
      <w:pPr>
        <w:ind w:left="502" w:hanging="360"/>
      </w:pPr>
    </w:lvl>
    <w:lvl w:ilvl="1" w:tplc="BEDA22C2">
      <w:start w:val="1"/>
      <w:numFmt w:val="lowerLetter"/>
      <w:lvlText w:val="%2."/>
      <w:lvlJc w:val="left"/>
      <w:pPr>
        <w:ind w:left="1222" w:hanging="360"/>
      </w:pPr>
    </w:lvl>
    <w:lvl w:ilvl="2" w:tplc="CAA491C8">
      <w:start w:val="1"/>
      <w:numFmt w:val="lowerRoman"/>
      <w:lvlText w:val="%3."/>
      <w:lvlJc w:val="right"/>
      <w:pPr>
        <w:ind w:left="1942" w:hanging="180"/>
      </w:pPr>
    </w:lvl>
    <w:lvl w:ilvl="3" w:tplc="51AA7734">
      <w:start w:val="1"/>
      <w:numFmt w:val="decimal"/>
      <w:lvlText w:val="%4."/>
      <w:lvlJc w:val="left"/>
      <w:pPr>
        <w:ind w:left="2662" w:hanging="360"/>
      </w:pPr>
    </w:lvl>
    <w:lvl w:ilvl="4" w:tplc="74509EF8">
      <w:start w:val="1"/>
      <w:numFmt w:val="lowerLetter"/>
      <w:lvlText w:val="%5."/>
      <w:lvlJc w:val="left"/>
      <w:pPr>
        <w:ind w:left="3382" w:hanging="360"/>
      </w:pPr>
    </w:lvl>
    <w:lvl w:ilvl="5" w:tplc="0CF42E1C">
      <w:start w:val="1"/>
      <w:numFmt w:val="lowerRoman"/>
      <w:lvlText w:val="%6."/>
      <w:lvlJc w:val="right"/>
      <w:pPr>
        <w:ind w:left="4102" w:hanging="180"/>
      </w:pPr>
    </w:lvl>
    <w:lvl w:ilvl="6" w:tplc="3C620708">
      <w:start w:val="1"/>
      <w:numFmt w:val="decimal"/>
      <w:lvlText w:val="%7."/>
      <w:lvlJc w:val="left"/>
      <w:pPr>
        <w:ind w:left="4822" w:hanging="360"/>
      </w:pPr>
    </w:lvl>
    <w:lvl w:ilvl="7" w:tplc="33DC09D6">
      <w:start w:val="1"/>
      <w:numFmt w:val="lowerLetter"/>
      <w:lvlText w:val="%8."/>
      <w:lvlJc w:val="left"/>
      <w:pPr>
        <w:ind w:left="5542" w:hanging="360"/>
      </w:pPr>
    </w:lvl>
    <w:lvl w:ilvl="8" w:tplc="DB1A1992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5A3B5DCE"/>
    <w:multiLevelType w:val="hybridMultilevel"/>
    <w:tmpl w:val="6DC21FCA"/>
    <w:lvl w:ilvl="0" w:tplc="C94263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5B85346A"/>
    <w:multiLevelType w:val="hybridMultilevel"/>
    <w:tmpl w:val="2E4207C8"/>
    <w:lvl w:ilvl="0" w:tplc="0F8CBA0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AD285E5C">
      <w:numFmt w:val="decimal"/>
      <w:lvlText w:val=""/>
      <w:lvlJc w:val="left"/>
    </w:lvl>
    <w:lvl w:ilvl="2" w:tplc="79264814">
      <w:numFmt w:val="decimal"/>
      <w:lvlText w:val=""/>
      <w:lvlJc w:val="left"/>
    </w:lvl>
    <w:lvl w:ilvl="3" w:tplc="8F1494FA">
      <w:numFmt w:val="decimal"/>
      <w:lvlText w:val=""/>
      <w:lvlJc w:val="left"/>
    </w:lvl>
    <w:lvl w:ilvl="4" w:tplc="B6D6BC62">
      <w:numFmt w:val="decimal"/>
      <w:lvlText w:val=""/>
      <w:lvlJc w:val="left"/>
    </w:lvl>
    <w:lvl w:ilvl="5" w:tplc="B6B851FE">
      <w:numFmt w:val="decimal"/>
      <w:lvlText w:val=""/>
      <w:lvlJc w:val="left"/>
    </w:lvl>
    <w:lvl w:ilvl="6" w:tplc="0C404818">
      <w:numFmt w:val="decimal"/>
      <w:lvlText w:val=""/>
      <w:lvlJc w:val="left"/>
    </w:lvl>
    <w:lvl w:ilvl="7" w:tplc="1D107838">
      <w:numFmt w:val="decimal"/>
      <w:lvlText w:val=""/>
      <w:lvlJc w:val="left"/>
    </w:lvl>
    <w:lvl w:ilvl="8" w:tplc="91B42D92">
      <w:numFmt w:val="decimal"/>
      <w:lvlText w:val=""/>
      <w:lvlJc w:val="left"/>
    </w:lvl>
  </w:abstractNum>
  <w:abstractNum w:abstractNumId="35" w15:restartNumberingAfterBreak="0">
    <w:nsid w:val="61A3714B"/>
    <w:multiLevelType w:val="hybridMultilevel"/>
    <w:tmpl w:val="855C86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F4AA4"/>
    <w:multiLevelType w:val="hybridMultilevel"/>
    <w:tmpl w:val="4E64BFA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7" w15:restartNumberingAfterBreak="0">
    <w:nsid w:val="61ED1A99"/>
    <w:multiLevelType w:val="hybridMultilevel"/>
    <w:tmpl w:val="28767B72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4FC59E3"/>
    <w:multiLevelType w:val="hybridMultilevel"/>
    <w:tmpl w:val="640476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E13279"/>
    <w:multiLevelType w:val="hybridMultilevel"/>
    <w:tmpl w:val="0F0ECFA0"/>
    <w:lvl w:ilvl="0" w:tplc="BB681E04">
      <w:start w:val="1"/>
      <w:numFmt w:val="decimal"/>
      <w:lvlText w:val="%1."/>
      <w:lvlJc w:val="left"/>
      <w:pPr>
        <w:ind w:left="720" w:hanging="360"/>
      </w:pPr>
    </w:lvl>
    <w:lvl w:ilvl="1" w:tplc="E18EB4EC">
      <w:start w:val="1"/>
      <w:numFmt w:val="lowerLetter"/>
      <w:lvlText w:val="%2."/>
      <w:lvlJc w:val="left"/>
      <w:pPr>
        <w:ind w:left="1440" w:hanging="360"/>
      </w:pPr>
    </w:lvl>
    <w:lvl w:ilvl="2" w:tplc="5C221EDC">
      <w:start w:val="1"/>
      <w:numFmt w:val="lowerRoman"/>
      <w:lvlText w:val="%3."/>
      <w:lvlJc w:val="right"/>
      <w:pPr>
        <w:ind w:left="2160" w:hanging="180"/>
      </w:pPr>
    </w:lvl>
    <w:lvl w:ilvl="3" w:tplc="62C0E0A4">
      <w:start w:val="1"/>
      <w:numFmt w:val="decimal"/>
      <w:lvlText w:val="%4."/>
      <w:lvlJc w:val="left"/>
      <w:pPr>
        <w:ind w:left="2880" w:hanging="360"/>
      </w:pPr>
    </w:lvl>
    <w:lvl w:ilvl="4" w:tplc="B5BA1A82">
      <w:start w:val="1"/>
      <w:numFmt w:val="lowerLetter"/>
      <w:lvlText w:val="%5."/>
      <w:lvlJc w:val="left"/>
      <w:pPr>
        <w:ind w:left="3600" w:hanging="360"/>
      </w:pPr>
    </w:lvl>
    <w:lvl w:ilvl="5" w:tplc="41A26F64">
      <w:start w:val="1"/>
      <w:numFmt w:val="lowerRoman"/>
      <w:lvlText w:val="%6."/>
      <w:lvlJc w:val="right"/>
      <w:pPr>
        <w:ind w:left="4320" w:hanging="180"/>
      </w:pPr>
    </w:lvl>
    <w:lvl w:ilvl="6" w:tplc="DFF20A50">
      <w:start w:val="1"/>
      <w:numFmt w:val="decimal"/>
      <w:lvlText w:val="%7."/>
      <w:lvlJc w:val="left"/>
      <w:pPr>
        <w:ind w:left="5040" w:hanging="360"/>
      </w:pPr>
    </w:lvl>
    <w:lvl w:ilvl="7" w:tplc="F5F66306">
      <w:start w:val="1"/>
      <w:numFmt w:val="lowerLetter"/>
      <w:lvlText w:val="%8."/>
      <w:lvlJc w:val="left"/>
      <w:pPr>
        <w:ind w:left="5760" w:hanging="360"/>
      </w:pPr>
    </w:lvl>
    <w:lvl w:ilvl="8" w:tplc="69007BE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F7069D"/>
    <w:multiLevelType w:val="hybridMultilevel"/>
    <w:tmpl w:val="C798ADFC"/>
    <w:lvl w:ilvl="0" w:tplc="0BD404F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A9E1376">
      <w:numFmt w:val="decimal"/>
      <w:lvlText w:val=""/>
      <w:lvlJc w:val="left"/>
    </w:lvl>
    <w:lvl w:ilvl="2" w:tplc="031A6F4E">
      <w:numFmt w:val="decimal"/>
      <w:lvlText w:val=""/>
      <w:lvlJc w:val="left"/>
    </w:lvl>
    <w:lvl w:ilvl="3" w:tplc="A49C8B88">
      <w:numFmt w:val="decimal"/>
      <w:lvlText w:val=""/>
      <w:lvlJc w:val="left"/>
    </w:lvl>
    <w:lvl w:ilvl="4" w:tplc="8BAA90B2">
      <w:numFmt w:val="decimal"/>
      <w:lvlText w:val=""/>
      <w:lvlJc w:val="left"/>
    </w:lvl>
    <w:lvl w:ilvl="5" w:tplc="6D28269E">
      <w:numFmt w:val="decimal"/>
      <w:lvlText w:val=""/>
      <w:lvlJc w:val="left"/>
    </w:lvl>
    <w:lvl w:ilvl="6" w:tplc="E32244C6">
      <w:numFmt w:val="decimal"/>
      <w:lvlText w:val=""/>
      <w:lvlJc w:val="left"/>
    </w:lvl>
    <w:lvl w:ilvl="7" w:tplc="B2D41206">
      <w:numFmt w:val="decimal"/>
      <w:lvlText w:val=""/>
      <w:lvlJc w:val="left"/>
    </w:lvl>
    <w:lvl w:ilvl="8" w:tplc="D7B25DC6">
      <w:numFmt w:val="decimal"/>
      <w:lvlText w:val=""/>
      <w:lvlJc w:val="left"/>
    </w:lvl>
  </w:abstractNum>
  <w:abstractNum w:abstractNumId="41" w15:restartNumberingAfterBreak="0">
    <w:nsid w:val="76821F87"/>
    <w:multiLevelType w:val="hybridMultilevel"/>
    <w:tmpl w:val="DE12E3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FA5FED"/>
    <w:multiLevelType w:val="hybridMultilevel"/>
    <w:tmpl w:val="B1F22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461521"/>
    <w:multiLevelType w:val="hybridMultilevel"/>
    <w:tmpl w:val="A240F37A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4" w15:restartNumberingAfterBreak="0">
    <w:nsid w:val="7D655AD2"/>
    <w:multiLevelType w:val="hybridMultilevel"/>
    <w:tmpl w:val="CC8EFC68"/>
    <w:lvl w:ilvl="0" w:tplc="8C2ACE1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B78F3C8">
      <w:numFmt w:val="decimal"/>
      <w:lvlText w:val=""/>
      <w:lvlJc w:val="left"/>
    </w:lvl>
    <w:lvl w:ilvl="2" w:tplc="CC184952">
      <w:numFmt w:val="decimal"/>
      <w:lvlText w:val=""/>
      <w:lvlJc w:val="left"/>
    </w:lvl>
    <w:lvl w:ilvl="3" w:tplc="2C40F676">
      <w:numFmt w:val="decimal"/>
      <w:lvlText w:val=""/>
      <w:lvlJc w:val="left"/>
    </w:lvl>
    <w:lvl w:ilvl="4" w:tplc="9BDA7A6E">
      <w:numFmt w:val="decimal"/>
      <w:lvlText w:val=""/>
      <w:lvlJc w:val="left"/>
    </w:lvl>
    <w:lvl w:ilvl="5" w:tplc="5DEED940">
      <w:numFmt w:val="decimal"/>
      <w:lvlText w:val=""/>
      <w:lvlJc w:val="left"/>
    </w:lvl>
    <w:lvl w:ilvl="6" w:tplc="F2343EB2">
      <w:numFmt w:val="decimal"/>
      <w:lvlText w:val=""/>
      <w:lvlJc w:val="left"/>
    </w:lvl>
    <w:lvl w:ilvl="7" w:tplc="9EFA8C1C">
      <w:numFmt w:val="decimal"/>
      <w:lvlText w:val=""/>
      <w:lvlJc w:val="left"/>
    </w:lvl>
    <w:lvl w:ilvl="8" w:tplc="A0B85D76">
      <w:numFmt w:val="decimal"/>
      <w:lvlText w:val=""/>
      <w:lvlJc w:val="left"/>
    </w:lvl>
  </w:abstractNum>
  <w:abstractNum w:abstractNumId="45" w15:restartNumberingAfterBreak="0">
    <w:nsid w:val="7EA4301E"/>
    <w:multiLevelType w:val="hybridMultilevel"/>
    <w:tmpl w:val="00D2D3D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2"/>
  </w:num>
  <w:num w:numId="3">
    <w:abstractNumId w:val="18"/>
  </w:num>
  <w:num w:numId="4">
    <w:abstractNumId w:val="28"/>
  </w:num>
  <w:num w:numId="5">
    <w:abstractNumId w:val="24"/>
  </w:num>
  <w:num w:numId="6">
    <w:abstractNumId w:val="34"/>
  </w:num>
  <w:num w:numId="7">
    <w:abstractNumId w:val="44"/>
  </w:num>
  <w:num w:numId="8">
    <w:abstractNumId w:val="4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43"/>
  </w:num>
  <w:num w:numId="20">
    <w:abstractNumId w:val="38"/>
  </w:num>
  <w:num w:numId="21">
    <w:abstractNumId w:val="41"/>
  </w:num>
  <w:num w:numId="22">
    <w:abstractNumId w:val="20"/>
  </w:num>
  <w:num w:numId="23">
    <w:abstractNumId w:val="27"/>
  </w:num>
  <w:num w:numId="24">
    <w:abstractNumId w:val="26"/>
  </w:num>
  <w:num w:numId="25">
    <w:abstractNumId w:val="10"/>
  </w:num>
  <w:num w:numId="26">
    <w:abstractNumId w:val="11"/>
  </w:num>
  <w:num w:numId="27">
    <w:abstractNumId w:val="25"/>
  </w:num>
  <w:num w:numId="28">
    <w:abstractNumId w:val="29"/>
  </w:num>
  <w:num w:numId="29">
    <w:abstractNumId w:val="15"/>
  </w:num>
  <w:num w:numId="30">
    <w:abstractNumId w:val="36"/>
  </w:num>
  <w:num w:numId="31">
    <w:abstractNumId w:val="21"/>
  </w:num>
  <w:num w:numId="32">
    <w:abstractNumId w:val="45"/>
  </w:num>
  <w:num w:numId="33">
    <w:abstractNumId w:val="13"/>
  </w:num>
  <w:num w:numId="34">
    <w:abstractNumId w:val="16"/>
  </w:num>
  <w:num w:numId="35">
    <w:abstractNumId w:val="37"/>
  </w:num>
  <w:num w:numId="36">
    <w:abstractNumId w:val="19"/>
  </w:num>
  <w:num w:numId="37">
    <w:abstractNumId w:val="12"/>
  </w:num>
  <w:num w:numId="38">
    <w:abstractNumId w:val="17"/>
  </w:num>
  <w:num w:numId="39">
    <w:abstractNumId w:val="22"/>
  </w:num>
  <w:num w:numId="40">
    <w:abstractNumId w:val="30"/>
  </w:num>
  <w:num w:numId="41">
    <w:abstractNumId w:val="14"/>
  </w:num>
  <w:num w:numId="42">
    <w:abstractNumId w:val="33"/>
  </w:num>
  <w:num w:numId="43">
    <w:abstractNumId w:val="23"/>
  </w:num>
  <w:num w:numId="44">
    <w:abstractNumId w:val="31"/>
  </w:num>
  <w:num w:numId="45">
    <w:abstractNumId w:val="42"/>
  </w:num>
  <w:num w:numId="4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jW3NDazNDM2tTRR0lEKTi0uzszPAykwrgUAd1cpXywAAAA="/>
  </w:docVars>
  <w:rsids>
    <w:rsidRoot w:val="001E3156"/>
    <w:rsid w:val="000008D6"/>
    <w:rsid w:val="000030F8"/>
    <w:rsid w:val="0000640A"/>
    <w:rsid w:val="0001056D"/>
    <w:rsid w:val="00012DDD"/>
    <w:rsid w:val="0001342B"/>
    <w:rsid w:val="00020AFB"/>
    <w:rsid w:val="00020E15"/>
    <w:rsid w:val="000225F5"/>
    <w:rsid w:val="00027F39"/>
    <w:rsid w:val="00031CD4"/>
    <w:rsid w:val="000338FA"/>
    <w:rsid w:val="00040E05"/>
    <w:rsid w:val="00041A08"/>
    <w:rsid w:val="000460CC"/>
    <w:rsid w:val="000470A6"/>
    <w:rsid w:val="00050071"/>
    <w:rsid w:val="00051AB0"/>
    <w:rsid w:val="00052C92"/>
    <w:rsid w:val="000619F2"/>
    <w:rsid w:val="00065748"/>
    <w:rsid w:val="00065F7F"/>
    <w:rsid w:val="00071D00"/>
    <w:rsid w:val="00080261"/>
    <w:rsid w:val="00080EA0"/>
    <w:rsid w:val="000826BD"/>
    <w:rsid w:val="00082FF0"/>
    <w:rsid w:val="000867A1"/>
    <w:rsid w:val="000945A9"/>
    <w:rsid w:val="000B3910"/>
    <w:rsid w:val="000B3C8F"/>
    <w:rsid w:val="000B5547"/>
    <w:rsid w:val="000B757F"/>
    <w:rsid w:val="000C18EB"/>
    <w:rsid w:val="000C3BA7"/>
    <w:rsid w:val="000C78E1"/>
    <w:rsid w:val="000C7EC0"/>
    <w:rsid w:val="000D181E"/>
    <w:rsid w:val="000D4EFD"/>
    <w:rsid w:val="000E0629"/>
    <w:rsid w:val="000E075C"/>
    <w:rsid w:val="000E32DE"/>
    <w:rsid w:val="000F02B7"/>
    <w:rsid w:val="000F223A"/>
    <w:rsid w:val="0010579B"/>
    <w:rsid w:val="00105E01"/>
    <w:rsid w:val="00106584"/>
    <w:rsid w:val="00121AE3"/>
    <w:rsid w:val="00122585"/>
    <w:rsid w:val="001255C8"/>
    <w:rsid w:val="001302F1"/>
    <w:rsid w:val="00131A19"/>
    <w:rsid w:val="00135A38"/>
    <w:rsid w:val="00140254"/>
    <w:rsid w:val="00142D54"/>
    <w:rsid w:val="00143DF3"/>
    <w:rsid w:val="001446B7"/>
    <w:rsid w:val="00144DD7"/>
    <w:rsid w:val="0015007D"/>
    <w:rsid w:val="001528C0"/>
    <w:rsid w:val="00154822"/>
    <w:rsid w:val="00155571"/>
    <w:rsid w:val="001576DA"/>
    <w:rsid w:val="001621CE"/>
    <w:rsid w:val="00164F93"/>
    <w:rsid w:val="00166FCF"/>
    <w:rsid w:val="00172EB9"/>
    <w:rsid w:val="00174716"/>
    <w:rsid w:val="00174CC2"/>
    <w:rsid w:val="0018756F"/>
    <w:rsid w:val="00191C4A"/>
    <w:rsid w:val="001970D2"/>
    <w:rsid w:val="00197F10"/>
    <w:rsid w:val="001A3E06"/>
    <w:rsid w:val="001A3E32"/>
    <w:rsid w:val="001B6A02"/>
    <w:rsid w:val="001B6E83"/>
    <w:rsid w:val="001C1812"/>
    <w:rsid w:val="001C2289"/>
    <w:rsid w:val="001C3783"/>
    <w:rsid w:val="001C4494"/>
    <w:rsid w:val="001C44EA"/>
    <w:rsid w:val="001C5B84"/>
    <w:rsid w:val="001C6999"/>
    <w:rsid w:val="001C7E33"/>
    <w:rsid w:val="001D2530"/>
    <w:rsid w:val="001D402D"/>
    <w:rsid w:val="001D64F1"/>
    <w:rsid w:val="001E0401"/>
    <w:rsid w:val="001E23E6"/>
    <w:rsid w:val="001E3156"/>
    <w:rsid w:val="001E3366"/>
    <w:rsid w:val="001E6ADA"/>
    <w:rsid w:val="001E7974"/>
    <w:rsid w:val="001F78B4"/>
    <w:rsid w:val="001F79DD"/>
    <w:rsid w:val="00200418"/>
    <w:rsid w:val="00204393"/>
    <w:rsid w:val="00207CDE"/>
    <w:rsid w:val="0021195D"/>
    <w:rsid w:val="00215DEC"/>
    <w:rsid w:val="00220C36"/>
    <w:rsid w:val="00221634"/>
    <w:rsid w:val="00223ADA"/>
    <w:rsid w:val="002243C1"/>
    <w:rsid w:val="002311BF"/>
    <w:rsid w:val="00233174"/>
    <w:rsid w:val="00235494"/>
    <w:rsid w:val="00243217"/>
    <w:rsid w:val="002522CA"/>
    <w:rsid w:val="0025283D"/>
    <w:rsid w:val="00253E75"/>
    <w:rsid w:val="0025509D"/>
    <w:rsid w:val="002618E9"/>
    <w:rsid w:val="00262932"/>
    <w:rsid w:val="00262D8F"/>
    <w:rsid w:val="00263992"/>
    <w:rsid w:val="0026433D"/>
    <w:rsid w:val="002649C8"/>
    <w:rsid w:val="002718DE"/>
    <w:rsid w:val="00273A91"/>
    <w:rsid w:val="00275BE1"/>
    <w:rsid w:val="00276D62"/>
    <w:rsid w:val="002849D0"/>
    <w:rsid w:val="00285C3B"/>
    <w:rsid w:val="00286EF5"/>
    <w:rsid w:val="00290022"/>
    <w:rsid w:val="00291D2E"/>
    <w:rsid w:val="0029388F"/>
    <w:rsid w:val="002A0E5E"/>
    <w:rsid w:val="002A0F08"/>
    <w:rsid w:val="002A1361"/>
    <w:rsid w:val="002A1B4F"/>
    <w:rsid w:val="002A3F7D"/>
    <w:rsid w:val="002A538B"/>
    <w:rsid w:val="002A65C5"/>
    <w:rsid w:val="002A65E0"/>
    <w:rsid w:val="002A6930"/>
    <w:rsid w:val="002B7DCB"/>
    <w:rsid w:val="002C5916"/>
    <w:rsid w:val="002C59C7"/>
    <w:rsid w:val="002C72F8"/>
    <w:rsid w:val="002D2B18"/>
    <w:rsid w:val="002D6E6F"/>
    <w:rsid w:val="002E392A"/>
    <w:rsid w:val="002F02F9"/>
    <w:rsid w:val="002F0A19"/>
    <w:rsid w:val="002F1DA0"/>
    <w:rsid w:val="002F42DD"/>
    <w:rsid w:val="002F70A2"/>
    <w:rsid w:val="003061E2"/>
    <w:rsid w:val="00306A5A"/>
    <w:rsid w:val="00311133"/>
    <w:rsid w:val="003151AD"/>
    <w:rsid w:val="00315D7D"/>
    <w:rsid w:val="00316BB5"/>
    <w:rsid w:val="003206D2"/>
    <w:rsid w:val="0032118D"/>
    <w:rsid w:val="00322E05"/>
    <w:rsid w:val="00324236"/>
    <w:rsid w:val="00324FB3"/>
    <w:rsid w:val="0032556F"/>
    <w:rsid w:val="003311CE"/>
    <w:rsid w:val="0033222B"/>
    <w:rsid w:val="003473B3"/>
    <w:rsid w:val="00347B7A"/>
    <w:rsid w:val="003616C9"/>
    <w:rsid w:val="00372C10"/>
    <w:rsid w:val="00373215"/>
    <w:rsid w:val="00373AE9"/>
    <w:rsid w:val="00373B21"/>
    <w:rsid w:val="00376E43"/>
    <w:rsid w:val="003827C6"/>
    <w:rsid w:val="003861BB"/>
    <w:rsid w:val="00386FE7"/>
    <w:rsid w:val="003963E0"/>
    <w:rsid w:val="003A114E"/>
    <w:rsid w:val="003A1B75"/>
    <w:rsid w:val="003A2A92"/>
    <w:rsid w:val="003A4112"/>
    <w:rsid w:val="003A48B8"/>
    <w:rsid w:val="003A7841"/>
    <w:rsid w:val="003B2367"/>
    <w:rsid w:val="003C03FD"/>
    <w:rsid w:val="003C2389"/>
    <w:rsid w:val="003C2B1E"/>
    <w:rsid w:val="003C37D0"/>
    <w:rsid w:val="003C46BE"/>
    <w:rsid w:val="003C6A82"/>
    <w:rsid w:val="003C7C74"/>
    <w:rsid w:val="003D512E"/>
    <w:rsid w:val="003D6BEB"/>
    <w:rsid w:val="003E3F7A"/>
    <w:rsid w:val="003F62B1"/>
    <w:rsid w:val="003F70EC"/>
    <w:rsid w:val="004008D4"/>
    <w:rsid w:val="00403464"/>
    <w:rsid w:val="00403A07"/>
    <w:rsid w:val="00404C1E"/>
    <w:rsid w:val="00407CD4"/>
    <w:rsid w:val="00411D3A"/>
    <w:rsid w:val="00413E98"/>
    <w:rsid w:val="00414F3F"/>
    <w:rsid w:val="004153C3"/>
    <w:rsid w:val="00420854"/>
    <w:rsid w:val="004238A3"/>
    <w:rsid w:val="0042419F"/>
    <w:rsid w:val="00426DC1"/>
    <w:rsid w:val="00431729"/>
    <w:rsid w:val="00431A94"/>
    <w:rsid w:val="00432666"/>
    <w:rsid w:val="004330E1"/>
    <w:rsid w:val="004333D8"/>
    <w:rsid w:val="0043368C"/>
    <w:rsid w:val="00433D05"/>
    <w:rsid w:val="00447433"/>
    <w:rsid w:val="0045027E"/>
    <w:rsid w:val="00451DE6"/>
    <w:rsid w:val="00454662"/>
    <w:rsid w:val="00454B53"/>
    <w:rsid w:val="0047433D"/>
    <w:rsid w:val="004746E9"/>
    <w:rsid w:val="00476FF5"/>
    <w:rsid w:val="004779E2"/>
    <w:rsid w:val="0049087B"/>
    <w:rsid w:val="00493ACF"/>
    <w:rsid w:val="004A039D"/>
    <w:rsid w:val="004A2F5A"/>
    <w:rsid w:val="004B2680"/>
    <w:rsid w:val="004B782E"/>
    <w:rsid w:val="004C155A"/>
    <w:rsid w:val="004C32F8"/>
    <w:rsid w:val="004D091E"/>
    <w:rsid w:val="004D09DD"/>
    <w:rsid w:val="004D0AA6"/>
    <w:rsid w:val="004D5391"/>
    <w:rsid w:val="004D74B6"/>
    <w:rsid w:val="004E0C26"/>
    <w:rsid w:val="004E1153"/>
    <w:rsid w:val="004E49F9"/>
    <w:rsid w:val="004F2E0E"/>
    <w:rsid w:val="004F32AB"/>
    <w:rsid w:val="004F69B0"/>
    <w:rsid w:val="00503724"/>
    <w:rsid w:val="005068BF"/>
    <w:rsid w:val="005110DB"/>
    <w:rsid w:val="00511904"/>
    <w:rsid w:val="0051461B"/>
    <w:rsid w:val="0051695F"/>
    <w:rsid w:val="005178FE"/>
    <w:rsid w:val="00517C9C"/>
    <w:rsid w:val="00517D44"/>
    <w:rsid w:val="0052220D"/>
    <w:rsid w:val="00525391"/>
    <w:rsid w:val="00527118"/>
    <w:rsid w:val="005308FD"/>
    <w:rsid w:val="00534E35"/>
    <w:rsid w:val="00536C12"/>
    <w:rsid w:val="0053766B"/>
    <w:rsid w:val="005410D7"/>
    <w:rsid w:val="0054114C"/>
    <w:rsid w:val="00541F50"/>
    <w:rsid w:val="005514A4"/>
    <w:rsid w:val="005565EB"/>
    <w:rsid w:val="00570AF9"/>
    <w:rsid w:val="00575CCA"/>
    <w:rsid w:val="00577830"/>
    <w:rsid w:val="00577D09"/>
    <w:rsid w:val="00585165"/>
    <w:rsid w:val="00586F19"/>
    <w:rsid w:val="005922AC"/>
    <w:rsid w:val="00595183"/>
    <w:rsid w:val="005A0FB5"/>
    <w:rsid w:val="005A1999"/>
    <w:rsid w:val="005A2952"/>
    <w:rsid w:val="005C103D"/>
    <w:rsid w:val="005D1EDC"/>
    <w:rsid w:val="005D7734"/>
    <w:rsid w:val="005E610E"/>
    <w:rsid w:val="005F23A6"/>
    <w:rsid w:val="005F3E74"/>
    <w:rsid w:val="006033A8"/>
    <w:rsid w:val="00606ABA"/>
    <w:rsid w:val="0061005F"/>
    <w:rsid w:val="0061306C"/>
    <w:rsid w:val="00624381"/>
    <w:rsid w:val="0063228B"/>
    <w:rsid w:val="006323F8"/>
    <w:rsid w:val="00632672"/>
    <w:rsid w:val="00651AF0"/>
    <w:rsid w:val="006543C9"/>
    <w:rsid w:val="0066061B"/>
    <w:rsid w:val="0066160A"/>
    <w:rsid w:val="006623F2"/>
    <w:rsid w:val="00665A41"/>
    <w:rsid w:val="00671A96"/>
    <w:rsid w:val="00677E1C"/>
    <w:rsid w:val="0068673B"/>
    <w:rsid w:val="00692BA4"/>
    <w:rsid w:val="006A06BE"/>
    <w:rsid w:val="006A2250"/>
    <w:rsid w:val="006A4818"/>
    <w:rsid w:val="006B1434"/>
    <w:rsid w:val="006B5DDF"/>
    <w:rsid w:val="006B6705"/>
    <w:rsid w:val="006B7A40"/>
    <w:rsid w:val="006C329D"/>
    <w:rsid w:val="006C45A5"/>
    <w:rsid w:val="006C6FB7"/>
    <w:rsid w:val="006D28D9"/>
    <w:rsid w:val="006D4D6F"/>
    <w:rsid w:val="006D655B"/>
    <w:rsid w:val="006E637D"/>
    <w:rsid w:val="006F6D0D"/>
    <w:rsid w:val="007013E8"/>
    <w:rsid w:val="007101B9"/>
    <w:rsid w:val="00723C24"/>
    <w:rsid w:val="00730728"/>
    <w:rsid w:val="007335FE"/>
    <w:rsid w:val="00733DA8"/>
    <w:rsid w:val="00737868"/>
    <w:rsid w:val="00737A0A"/>
    <w:rsid w:val="007422F6"/>
    <w:rsid w:val="0074249E"/>
    <w:rsid w:val="00744B98"/>
    <w:rsid w:val="00747857"/>
    <w:rsid w:val="00753120"/>
    <w:rsid w:val="00754265"/>
    <w:rsid w:val="0075526D"/>
    <w:rsid w:val="00756635"/>
    <w:rsid w:val="007670AA"/>
    <w:rsid w:val="00767214"/>
    <w:rsid w:val="00772D2D"/>
    <w:rsid w:val="00772E86"/>
    <w:rsid w:val="00776469"/>
    <w:rsid w:val="00780A5B"/>
    <w:rsid w:val="00781B59"/>
    <w:rsid w:val="007929EC"/>
    <w:rsid w:val="007963B2"/>
    <w:rsid w:val="007A1BBA"/>
    <w:rsid w:val="007A6641"/>
    <w:rsid w:val="007A788C"/>
    <w:rsid w:val="007B08C7"/>
    <w:rsid w:val="007B4DFC"/>
    <w:rsid w:val="007B5C59"/>
    <w:rsid w:val="007C4AB2"/>
    <w:rsid w:val="007C78B1"/>
    <w:rsid w:val="007D5FD8"/>
    <w:rsid w:val="007E16BB"/>
    <w:rsid w:val="007F698F"/>
    <w:rsid w:val="00810635"/>
    <w:rsid w:val="00810D7C"/>
    <w:rsid w:val="008110BF"/>
    <w:rsid w:val="0081382C"/>
    <w:rsid w:val="00822120"/>
    <w:rsid w:val="00822122"/>
    <w:rsid w:val="0082356E"/>
    <w:rsid w:val="0082427B"/>
    <w:rsid w:val="00825F62"/>
    <w:rsid w:val="00826569"/>
    <w:rsid w:val="008321D4"/>
    <w:rsid w:val="00835EB4"/>
    <w:rsid w:val="00836CB6"/>
    <w:rsid w:val="00850DD9"/>
    <w:rsid w:val="00854284"/>
    <w:rsid w:val="00855323"/>
    <w:rsid w:val="00857181"/>
    <w:rsid w:val="0086257B"/>
    <w:rsid w:val="00870106"/>
    <w:rsid w:val="0087094C"/>
    <w:rsid w:val="00880A9E"/>
    <w:rsid w:val="0088339F"/>
    <w:rsid w:val="00890BB3"/>
    <w:rsid w:val="0089355A"/>
    <w:rsid w:val="008977F0"/>
    <w:rsid w:val="008A487A"/>
    <w:rsid w:val="008A4CBC"/>
    <w:rsid w:val="008B151B"/>
    <w:rsid w:val="008B1CBD"/>
    <w:rsid w:val="008B43F7"/>
    <w:rsid w:val="008B470A"/>
    <w:rsid w:val="008B4B2A"/>
    <w:rsid w:val="008B558E"/>
    <w:rsid w:val="008B7D7A"/>
    <w:rsid w:val="008C1EEE"/>
    <w:rsid w:val="008C20C9"/>
    <w:rsid w:val="008C24B1"/>
    <w:rsid w:val="008C3897"/>
    <w:rsid w:val="008C4188"/>
    <w:rsid w:val="008C6F1C"/>
    <w:rsid w:val="008D436F"/>
    <w:rsid w:val="008D78BD"/>
    <w:rsid w:val="008E0975"/>
    <w:rsid w:val="008E6AB1"/>
    <w:rsid w:val="008F2B1B"/>
    <w:rsid w:val="0091149B"/>
    <w:rsid w:val="00911D0D"/>
    <w:rsid w:val="00912D6C"/>
    <w:rsid w:val="00925208"/>
    <w:rsid w:val="00926A7A"/>
    <w:rsid w:val="00927447"/>
    <w:rsid w:val="0093006F"/>
    <w:rsid w:val="009330E0"/>
    <w:rsid w:val="00934EB5"/>
    <w:rsid w:val="00936073"/>
    <w:rsid w:val="00943D6C"/>
    <w:rsid w:val="00944499"/>
    <w:rsid w:val="00946646"/>
    <w:rsid w:val="009470C5"/>
    <w:rsid w:val="00953327"/>
    <w:rsid w:val="00960A5F"/>
    <w:rsid w:val="00964FBD"/>
    <w:rsid w:val="00967CBB"/>
    <w:rsid w:val="00970206"/>
    <w:rsid w:val="009772AC"/>
    <w:rsid w:val="009823F3"/>
    <w:rsid w:val="00982C48"/>
    <w:rsid w:val="009A1036"/>
    <w:rsid w:val="009A5F34"/>
    <w:rsid w:val="009B0B01"/>
    <w:rsid w:val="009B7657"/>
    <w:rsid w:val="009C0692"/>
    <w:rsid w:val="009C0CD6"/>
    <w:rsid w:val="009C76D7"/>
    <w:rsid w:val="009D2372"/>
    <w:rsid w:val="009D4BDA"/>
    <w:rsid w:val="009D6283"/>
    <w:rsid w:val="009E2D76"/>
    <w:rsid w:val="00A003EA"/>
    <w:rsid w:val="00A0139C"/>
    <w:rsid w:val="00A040F1"/>
    <w:rsid w:val="00A04864"/>
    <w:rsid w:val="00A05893"/>
    <w:rsid w:val="00A16B4B"/>
    <w:rsid w:val="00A175D2"/>
    <w:rsid w:val="00A23DDD"/>
    <w:rsid w:val="00A2405C"/>
    <w:rsid w:val="00A25CF9"/>
    <w:rsid w:val="00A26144"/>
    <w:rsid w:val="00A30E65"/>
    <w:rsid w:val="00A34976"/>
    <w:rsid w:val="00A413E3"/>
    <w:rsid w:val="00A41414"/>
    <w:rsid w:val="00A41B03"/>
    <w:rsid w:val="00A424B9"/>
    <w:rsid w:val="00A42593"/>
    <w:rsid w:val="00A46372"/>
    <w:rsid w:val="00A5289D"/>
    <w:rsid w:val="00A57E89"/>
    <w:rsid w:val="00A618DA"/>
    <w:rsid w:val="00A71435"/>
    <w:rsid w:val="00A72DCD"/>
    <w:rsid w:val="00A7470C"/>
    <w:rsid w:val="00A751D6"/>
    <w:rsid w:val="00A775E7"/>
    <w:rsid w:val="00A833F1"/>
    <w:rsid w:val="00A90C1C"/>
    <w:rsid w:val="00A9142A"/>
    <w:rsid w:val="00A92203"/>
    <w:rsid w:val="00A92628"/>
    <w:rsid w:val="00A97E0D"/>
    <w:rsid w:val="00AA0CDC"/>
    <w:rsid w:val="00AA367D"/>
    <w:rsid w:val="00AA55F6"/>
    <w:rsid w:val="00AA6BBD"/>
    <w:rsid w:val="00AB3826"/>
    <w:rsid w:val="00AB441F"/>
    <w:rsid w:val="00AB7452"/>
    <w:rsid w:val="00AB78E0"/>
    <w:rsid w:val="00AC1CF8"/>
    <w:rsid w:val="00AC2936"/>
    <w:rsid w:val="00AC41D1"/>
    <w:rsid w:val="00AC53DF"/>
    <w:rsid w:val="00AC60C9"/>
    <w:rsid w:val="00AC63A1"/>
    <w:rsid w:val="00AD1083"/>
    <w:rsid w:val="00AD1A08"/>
    <w:rsid w:val="00AD4B86"/>
    <w:rsid w:val="00AD5654"/>
    <w:rsid w:val="00AE5618"/>
    <w:rsid w:val="00AE6475"/>
    <w:rsid w:val="00AF12AE"/>
    <w:rsid w:val="00AF4D41"/>
    <w:rsid w:val="00B01A26"/>
    <w:rsid w:val="00B036C9"/>
    <w:rsid w:val="00B03E93"/>
    <w:rsid w:val="00B075A2"/>
    <w:rsid w:val="00B11E3B"/>
    <w:rsid w:val="00B1234B"/>
    <w:rsid w:val="00B235F5"/>
    <w:rsid w:val="00B23ADC"/>
    <w:rsid w:val="00B31421"/>
    <w:rsid w:val="00B3160E"/>
    <w:rsid w:val="00B31CCF"/>
    <w:rsid w:val="00B412B7"/>
    <w:rsid w:val="00B416A0"/>
    <w:rsid w:val="00B45CD1"/>
    <w:rsid w:val="00B50C3E"/>
    <w:rsid w:val="00B56D92"/>
    <w:rsid w:val="00B64924"/>
    <w:rsid w:val="00B66165"/>
    <w:rsid w:val="00B66FCC"/>
    <w:rsid w:val="00B67D81"/>
    <w:rsid w:val="00B71F81"/>
    <w:rsid w:val="00B76CC0"/>
    <w:rsid w:val="00B770AB"/>
    <w:rsid w:val="00B818F3"/>
    <w:rsid w:val="00B8472D"/>
    <w:rsid w:val="00B9213D"/>
    <w:rsid w:val="00B93635"/>
    <w:rsid w:val="00B94E12"/>
    <w:rsid w:val="00B964BC"/>
    <w:rsid w:val="00B97E43"/>
    <w:rsid w:val="00B97F69"/>
    <w:rsid w:val="00BA0545"/>
    <w:rsid w:val="00BA395E"/>
    <w:rsid w:val="00BB328C"/>
    <w:rsid w:val="00BC2029"/>
    <w:rsid w:val="00BC4773"/>
    <w:rsid w:val="00BD2324"/>
    <w:rsid w:val="00BE6F54"/>
    <w:rsid w:val="00BE7291"/>
    <w:rsid w:val="00BF4736"/>
    <w:rsid w:val="00BF742A"/>
    <w:rsid w:val="00C078E9"/>
    <w:rsid w:val="00C1015F"/>
    <w:rsid w:val="00C12245"/>
    <w:rsid w:val="00C20DDB"/>
    <w:rsid w:val="00C264FD"/>
    <w:rsid w:val="00C32962"/>
    <w:rsid w:val="00C357C8"/>
    <w:rsid w:val="00C41C78"/>
    <w:rsid w:val="00C4546A"/>
    <w:rsid w:val="00C46036"/>
    <w:rsid w:val="00C5459C"/>
    <w:rsid w:val="00C553AA"/>
    <w:rsid w:val="00C56F15"/>
    <w:rsid w:val="00C5779E"/>
    <w:rsid w:val="00C663E8"/>
    <w:rsid w:val="00C669B7"/>
    <w:rsid w:val="00C716A6"/>
    <w:rsid w:val="00C71B2E"/>
    <w:rsid w:val="00C750BF"/>
    <w:rsid w:val="00C807CA"/>
    <w:rsid w:val="00C85B56"/>
    <w:rsid w:val="00C86864"/>
    <w:rsid w:val="00C86AF3"/>
    <w:rsid w:val="00C953B8"/>
    <w:rsid w:val="00C97C48"/>
    <w:rsid w:val="00CA152D"/>
    <w:rsid w:val="00CA154A"/>
    <w:rsid w:val="00CA1BB5"/>
    <w:rsid w:val="00CA1CB1"/>
    <w:rsid w:val="00CA3DA5"/>
    <w:rsid w:val="00CA4AA3"/>
    <w:rsid w:val="00CA6FAC"/>
    <w:rsid w:val="00CB009C"/>
    <w:rsid w:val="00CC1062"/>
    <w:rsid w:val="00CC1E38"/>
    <w:rsid w:val="00CC426C"/>
    <w:rsid w:val="00CC6080"/>
    <w:rsid w:val="00CC6818"/>
    <w:rsid w:val="00CD0746"/>
    <w:rsid w:val="00CD575F"/>
    <w:rsid w:val="00CD6F49"/>
    <w:rsid w:val="00CE3BC6"/>
    <w:rsid w:val="00CF24F8"/>
    <w:rsid w:val="00CF33FF"/>
    <w:rsid w:val="00D12A7E"/>
    <w:rsid w:val="00D30AE2"/>
    <w:rsid w:val="00D408AF"/>
    <w:rsid w:val="00D42509"/>
    <w:rsid w:val="00D43C2B"/>
    <w:rsid w:val="00D45307"/>
    <w:rsid w:val="00D45E8D"/>
    <w:rsid w:val="00D51B32"/>
    <w:rsid w:val="00D52099"/>
    <w:rsid w:val="00D53A12"/>
    <w:rsid w:val="00D56391"/>
    <w:rsid w:val="00D577B7"/>
    <w:rsid w:val="00D605E5"/>
    <w:rsid w:val="00D747C3"/>
    <w:rsid w:val="00D758A9"/>
    <w:rsid w:val="00D80AC9"/>
    <w:rsid w:val="00D80E76"/>
    <w:rsid w:val="00D81B0F"/>
    <w:rsid w:val="00D938A5"/>
    <w:rsid w:val="00D948B5"/>
    <w:rsid w:val="00D95AF6"/>
    <w:rsid w:val="00D973D2"/>
    <w:rsid w:val="00DA0075"/>
    <w:rsid w:val="00DA17C7"/>
    <w:rsid w:val="00DA1D9B"/>
    <w:rsid w:val="00DA2FEA"/>
    <w:rsid w:val="00DA5594"/>
    <w:rsid w:val="00DB12FC"/>
    <w:rsid w:val="00DC3D1E"/>
    <w:rsid w:val="00DC4FC4"/>
    <w:rsid w:val="00DD0B9E"/>
    <w:rsid w:val="00DD6ADC"/>
    <w:rsid w:val="00DE1392"/>
    <w:rsid w:val="00DE58DE"/>
    <w:rsid w:val="00DE6ABD"/>
    <w:rsid w:val="00DF0530"/>
    <w:rsid w:val="00DF59C8"/>
    <w:rsid w:val="00DF6919"/>
    <w:rsid w:val="00DF6E94"/>
    <w:rsid w:val="00DF7069"/>
    <w:rsid w:val="00E039A7"/>
    <w:rsid w:val="00E1231A"/>
    <w:rsid w:val="00E1528D"/>
    <w:rsid w:val="00E209B0"/>
    <w:rsid w:val="00E23DC8"/>
    <w:rsid w:val="00E23E4C"/>
    <w:rsid w:val="00E302F5"/>
    <w:rsid w:val="00E427F8"/>
    <w:rsid w:val="00E4360F"/>
    <w:rsid w:val="00E51695"/>
    <w:rsid w:val="00E52B1C"/>
    <w:rsid w:val="00E550E5"/>
    <w:rsid w:val="00E56592"/>
    <w:rsid w:val="00E71BC2"/>
    <w:rsid w:val="00E75A9D"/>
    <w:rsid w:val="00E77218"/>
    <w:rsid w:val="00E7729F"/>
    <w:rsid w:val="00E824C6"/>
    <w:rsid w:val="00E84DEC"/>
    <w:rsid w:val="00E92BB3"/>
    <w:rsid w:val="00E93558"/>
    <w:rsid w:val="00E944FA"/>
    <w:rsid w:val="00EB1AF8"/>
    <w:rsid w:val="00EC134E"/>
    <w:rsid w:val="00EC32CA"/>
    <w:rsid w:val="00EC3769"/>
    <w:rsid w:val="00EC546D"/>
    <w:rsid w:val="00EC5D5A"/>
    <w:rsid w:val="00ED5729"/>
    <w:rsid w:val="00ED5B58"/>
    <w:rsid w:val="00ED6039"/>
    <w:rsid w:val="00ED6CEB"/>
    <w:rsid w:val="00EE32BE"/>
    <w:rsid w:val="00EE3B4C"/>
    <w:rsid w:val="00EE6C04"/>
    <w:rsid w:val="00EF45D3"/>
    <w:rsid w:val="00EF6B2D"/>
    <w:rsid w:val="00EF7BA6"/>
    <w:rsid w:val="00F0371C"/>
    <w:rsid w:val="00F10C7A"/>
    <w:rsid w:val="00F117D9"/>
    <w:rsid w:val="00F1399B"/>
    <w:rsid w:val="00F17228"/>
    <w:rsid w:val="00F1738A"/>
    <w:rsid w:val="00F21679"/>
    <w:rsid w:val="00F222FC"/>
    <w:rsid w:val="00F263DA"/>
    <w:rsid w:val="00F26E99"/>
    <w:rsid w:val="00F27408"/>
    <w:rsid w:val="00F313A1"/>
    <w:rsid w:val="00F33A2A"/>
    <w:rsid w:val="00F34E5E"/>
    <w:rsid w:val="00F35D4E"/>
    <w:rsid w:val="00F36F99"/>
    <w:rsid w:val="00F46478"/>
    <w:rsid w:val="00F55EAA"/>
    <w:rsid w:val="00F56788"/>
    <w:rsid w:val="00F675CB"/>
    <w:rsid w:val="00F6797D"/>
    <w:rsid w:val="00F711AA"/>
    <w:rsid w:val="00F7386C"/>
    <w:rsid w:val="00F739AA"/>
    <w:rsid w:val="00F74114"/>
    <w:rsid w:val="00F80B47"/>
    <w:rsid w:val="00F80C73"/>
    <w:rsid w:val="00F83807"/>
    <w:rsid w:val="00F96923"/>
    <w:rsid w:val="00FA56B8"/>
    <w:rsid w:val="00FC11B7"/>
    <w:rsid w:val="00FC2844"/>
    <w:rsid w:val="00FC3BD0"/>
    <w:rsid w:val="00FC5DDC"/>
    <w:rsid w:val="00FD5487"/>
    <w:rsid w:val="00FD6676"/>
    <w:rsid w:val="00FD697C"/>
    <w:rsid w:val="00FE24FA"/>
    <w:rsid w:val="00FE2C85"/>
    <w:rsid w:val="00FE49D6"/>
    <w:rsid w:val="00FF06A0"/>
    <w:rsid w:val="00FF220C"/>
    <w:rsid w:val="00FF34C2"/>
    <w:rsid w:val="2648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B2C5483"/>
  <w15:docId w15:val="{C913CAAD-9D92-4194-A8D0-29F596EBE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6E9"/>
    <w:pPr>
      <w:autoSpaceDE w:val="0"/>
      <w:autoSpaceDN w:val="0"/>
    </w:pPr>
    <w:rPr>
      <w:rFonts w:ascii="Times New Roman" w:hAnsi="Times New Roman"/>
      <w:sz w:val="28"/>
      <w:szCs w:val="28"/>
    </w:r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rsid w:val="004E0C26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Corpodetexto"/>
    <w:link w:val="SubttuloChar"/>
    <w:qFormat/>
    <w:rsid w:val="004A039D"/>
    <w:pPr>
      <w:keepNext/>
      <w:suppressAutoHyphens/>
      <w:autoSpaceDE/>
      <w:autoSpaceDN/>
      <w:spacing w:before="240" w:after="120"/>
      <w:jc w:val="center"/>
    </w:pPr>
    <w:rPr>
      <w:rFonts w:ascii="Nimbus Sans L" w:eastAsia="MS Gothic" w:hAnsi="Nimbus Sans L"/>
      <w:i/>
      <w:iCs/>
      <w:color w:val="0000FF"/>
      <w:lang w:eastAsia="ar-SA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rsid w:val="00B67D81"/>
    <w:rPr>
      <w:color w:val="605E5C"/>
      <w:shd w:val="clear" w:color="auto" w:fill="E1DFDD"/>
    </w:rPr>
  </w:style>
  <w:style w:type="paragraph" w:customStyle="1" w:styleId="Legenda1">
    <w:name w:val="Legenda1"/>
    <w:basedOn w:val="Normal"/>
    <w:next w:val="Normal"/>
    <w:uiPriority w:val="99"/>
    <w:semiHidden/>
    <w:rsid w:val="00A040F1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30432">
              <w:marLeft w:val="0"/>
              <w:marRight w:val="0"/>
              <w:marTop w:val="0"/>
              <w:marBottom w:val="0"/>
              <w:divBdr>
                <w:top w:val="single" w:sz="4" w:space="6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8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7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65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0247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6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809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508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70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044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0326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833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2132518">
                                                  <w:marLeft w:val="0"/>
                                                  <w:marRight w:val="1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5617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616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60"/>
                                                          <w:divBdr>
                                                            <w:top w:val="single" w:sz="2" w:space="0" w:color="CCCCCC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562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352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62582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5637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16976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5254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78484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8492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79977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44655-DB81-47AF-A2FB-F92DFC578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presentação</vt:lpstr>
    </vt:vector>
  </TitlesOfParts>
  <Company>UFV</Company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</dc:title>
  <dc:creator>Aristea</dc:creator>
  <cp:lastModifiedBy>Paula Chagas</cp:lastModifiedBy>
  <cp:revision>2</cp:revision>
  <cp:lastPrinted>2020-10-13T15:10:00Z</cp:lastPrinted>
  <dcterms:created xsi:type="dcterms:W3CDTF">2020-10-13T15:11:00Z</dcterms:created>
  <dcterms:modified xsi:type="dcterms:W3CDTF">2020-10-13T15:11:00Z</dcterms:modified>
</cp:coreProperties>
</file>